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C1D2C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3"/>
        </w:numPr>
      </w:pPr>
    </w:p>
    <w:p w:rsidR="00EC1D2C" w:rsidRDefault="00000000">
      <w:pPr>
        <w:pStyle w:val="Compact"/>
        <w:numPr>
          <w:ilvl w:val="2"/>
          <w:numId w:val="4"/>
        </w:numPr>
      </w:pPr>
      <w:r>
        <w:t>5</w:t>
      </w:r>
    </w:p>
    <w:p w:rsidR="00EC1D2C" w:rsidRDefault="00EC1D2C">
      <w:pPr>
        <w:pStyle w:val="Compact"/>
        <w:numPr>
          <w:ilvl w:val="1"/>
          <w:numId w:val="3"/>
        </w:numPr>
      </w:pPr>
    </w:p>
    <w:p w:rsidR="00EC1D2C" w:rsidRDefault="007B2DF2">
      <w:pPr>
        <w:pStyle w:val="Compact"/>
        <w:numPr>
          <w:ilvl w:val="2"/>
          <w:numId w:val="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22646</wp:posOffset>
                </wp:positionH>
                <wp:positionV relativeFrom="paragraph">
                  <wp:posOffset>-41556</wp:posOffset>
                </wp:positionV>
                <wp:extent cx="404640" cy="240840"/>
                <wp:effectExtent l="38100" t="38100" r="27305" b="26035"/>
                <wp:wrapNone/>
                <wp:docPr id="407788726" name="In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4640" cy="24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3B5949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27.25pt;margin-top:-3.75pt;width:32.85pt;height:19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&#13;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:rsidR="00EC1D2C" w:rsidRDefault="001662FB">
      <w:pPr>
        <w:pStyle w:val="Compact"/>
        <w:numPr>
          <w:ilvl w:val="1"/>
          <w:numId w:val="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2470593</wp:posOffset>
                </wp:positionH>
                <wp:positionV relativeFrom="paragraph">
                  <wp:posOffset>104098</wp:posOffset>
                </wp:positionV>
                <wp:extent cx="3240" cy="195480"/>
                <wp:effectExtent l="38100" t="38100" r="22225" b="20955"/>
                <wp:wrapNone/>
                <wp:docPr id="767150318" name="Ink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40" cy="19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75C575" id="Ink 52" o:spid="_x0000_s1026" type="#_x0000_t75" style="position:absolute;margin-left:194.05pt;margin-top:7.7pt;width:1.2pt;height:16.4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">
                <v:imagedata r:id="rId10" o:title=""/>
                <o:lock v:ext="edit" rotation="t" aspectratio="f"/>
              </v:shape>
            </w:pict>
          </mc:Fallback>
        </mc:AlternateContent>
      </w:r>
      <w:r w:rsidR="00235FF2"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169273</wp:posOffset>
                </wp:positionH>
                <wp:positionV relativeFrom="paragraph">
                  <wp:posOffset>-65176</wp:posOffset>
                </wp:positionV>
                <wp:extent cx="327960" cy="372960"/>
                <wp:effectExtent l="38100" t="38100" r="27940" b="20955"/>
                <wp:wrapNone/>
                <wp:docPr id="220520458" name="Ink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7960" cy="37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852BEB" id="Ink 32" o:spid="_x0000_s1026" type="#_x0000_t75" style="position:absolute;margin-left:170.3pt;margin-top:-5.65pt;width:26.8pt;height:30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">
                <v:imagedata r:id="rId12" o:title=""/>
                <o:lock v:ext="edit" rotation="t" aspectratio="f"/>
              </v:shape>
            </w:pict>
          </mc:Fallback>
        </mc:AlternateContent>
      </w:r>
    </w:p>
    <w:p w:rsidR="00EC1D2C" w:rsidRDefault="001662FB">
      <w:pPr>
        <w:pStyle w:val="Compact"/>
        <w:numPr>
          <w:ilvl w:val="2"/>
          <w:numId w:val="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651313</wp:posOffset>
                </wp:positionH>
                <wp:positionV relativeFrom="paragraph">
                  <wp:posOffset>-154797</wp:posOffset>
                </wp:positionV>
                <wp:extent cx="48240" cy="320400"/>
                <wp:effectExtent l="38100" t="38100" r="28575" b="22860"/>
                <wp:wrapNone/>
                <wp:docPr id="759897630" name="Ink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8240" cy="32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D17F52" id="Ink 55" o:spid="_x0000_s1026" type="#_x0000_t75" style="position:absolute;margin-left:208.25pt;margin-top:-12.7pt;width:4.8pt;height:26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">
                <v:imagedata r:id="rId14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663913</wp:posOffset>
                </wp:positionH>
                <wp:positionV relativeFrom="paragraph">
                  <wp:posOffset>33483</wp:posOffset>
                </wp:positionV>
                <wp:extent cx="360" cy="360"/>
                <wp:effectExtent l="38100" t="38100" r="25400" b="25400"/>
                <wp:wrapNone/>
                <wp:docPr id="587432928" name="Ink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75499" id="Ink 54" o:spid="_x0000_s1026" type="#_x0000_t75" style="position:absolute;margin-left:209.25pt;margin-top:2.15pt;width:1.05pt;height:1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">
                <v:imagedata r:id="rId16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2477793</wp:posOffset>
                </wp:positionH>
                <wp:positionV relativeFrom="paragraph">
                  <wp:posOffset>-45717</wp:posOffset>
                </wp:positionV>
                <wp:extent cx="186120" cy="160920"/>
                <wp:effectExtent l="38100" t="38100" r="29845" b="29845"/>
                <wp:wrapNone/>
                <wp:docPr id="161549561" name="Ink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6120" cy="16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A1018" id="Ink 53" o:spid="_x0000_s1026" type="#_x0000_t75" style="position:absolute;margin-left:194.6pt;margin-top:-4.1pt;width:15.6pt;height:13.6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">
                <v:imagedata r:id="rId18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3"/>
        </w:numPr>
      </w:pPr>
    </w:p>
    <w:p w:rsidR="00EC1D2C" w:rsidRDefault="00000000">
      <w:pPr>
        <w:pStyle w:val="Compact"/>
        <w:numPr>
          <w:ilvl w:val="2"/>
          <w:numId w:val="7"/>
        </w:numPr>
      </w:pPr>
      <w:r>
        <w:t>Error</w:t>
      </w:r>
    </w:p>
    <w:p w:rsidR="00EC1D2C" w:rsidRDefault="00E514E3">
      <w:r>
        <w:rPr>
          <w:noProof/>
        </w:rPr>
        <w:pict>
          <v:rect id="_x0000_i1054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9"/>
        </w:numPr>
      </w:pPr>
    </w:p>
    <w:p w:rsidR="00EC1D2C" w:rsidRDefault="00000000">
      <w:pPr>
        <w:pStyle w:val="Compact"/>
        <w:numPr>
          <w:ilvl w:val="2"/>
          <w:numId w:val="10"/>
        </w:numPr>
      </w:pPr>
      <w:r>
        <w:t>15</w:t>
      </w:r>
    </w:p>
    <w:p w:rsidR="00EC1D2C" w:rsidRDefault="00EC1D2C">
      <w:pPr>
        <w:pStyle w:val="Compact"/>
        <w:numPr>
          <w:ilvl w:val="1"/>
          <w:numId w:val="9"/>
        </w:numPr>
      </w:pPr>
    </w:p>
    <w:p w:rsidR="00EC1D2C" w:rsidRDefault="007B2DF2">
      <w:pPr>
        <w:pStyle w:val="Compact"/>
        <w:numPr>
          <w:ilvl w:val="2"/>
          <w:numId w:val="1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99780</wp:posOffset>
                </wp:positionH>
                <wp:positionV relativeFrom="paragraph">
                  <wp:posOffset>-103131</wp:posOffset>
                </wp:positionV>
                <wp:extent cx="262440" cy="238320"/>
                <wp:effectExtent l="38100" t="38100" r="29845" b="28575"/>
                <wp:wrapNone/>
                <wp:docPr id="599983723" name="In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24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377C8" id="Ink 2" o:spid="_x0000_s1026" type="#_x0000_t75" style="position:absolute;margin-left:164.85pt;margin-top:-8.6pt;width:21.65pt;height:1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">
                <v:imagedata r:id="rId20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9"/>
        </w:numPr>
      </w:pPr>
    </w:p>
    <w:p w:rsidR="00EC1D2C" w:rsidRDefault="00000000">
      <w:pPr>
        <w:pStyle w:val="Compact"/>
        <w:numPr>
          <w:ilvl w:val="2"/>
          <w:numId w:val="12"/>
        </w:numPr>
      </w:pPr>
      <w:r>
        <w:t>ReferenceError</w:t>
      </w:r>
    </w:p>
    <w:p w:rsidR="00EC1D2C" w:rsidRDefault="00EC1D2C">
      <w:pPr>
        <w:pStyle w:val="Compact"/>
        <w:numPr>
          <w:ilvl w:val="1"/>
          <w:numId w:val="9"/>
        </w:numPr>
      </w:pPr>
    </w:p>
    <w:p w:rsidR="00EC1D2C" w:rsidRDefault="00000000">
      <w:pPr>
        <w:pStyle w:val="Compact"/>
        <w:numPr>
          <w:ilvl w:val="2"/>
          <w:numId w:val="13"/>
        </w:numPr>
      </w:pPr>
      <w:r>
        <w:t>Null</w:t>
      </w:r>
    </w:p>
    <w:p w:rsidR="00EC1D2C" w:rsidRDefault="00E514E3">
      <w:r>
        <w:rPr>
          <w:noProof/>
        </w:rPr>
        <w:pict>
          <v:rect id="_x0000_i1053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EC1D2C" w:rsidRDefault="00EC1D2C">
      <w:pPr>
        <w:pStyle w:val="Compact"/>
        <w:numPr>
          <w:ilvl w:val="1"/>
          <w:numId w:val="15"/>
        </w:numPr>
      </w:pPr>
    </w:p>
    <w:p w:rsidR="00EC1D2C" w:rsidRDefault="00000000">
      <w:pPr>
        <w:pStyle w:val="Compact"/>
        <w:numPr>
          <w:ilvl w:val="2"/>
          <w:numId w:val="16"/>
        </w:numPr>
      </w:pPr>
      <w:r>
        <w:t>1</w:t>
      </w:r>
    </w:p>
    <w:p w:rsidR="00EC1D2C" w:rsidRDefault="00EC1D2C">
      <w:pPr>
        <w:pStyle w:val="Compact"/>
        <w:numPr>
          <w:ilvl w:val="1"/>
          <w:numId w:val="15"/>
        </w:numPr>
      </w:pPr>
    </w:p>
    <w:p w:rsidR="00EC1D2C" w:rsidRDefault="00000000">
      <w:pPr>
        <w:pStyle w:val="Compact"/>
        <w:numPr>
          <w:ilvl w:val="2"/>
          <w:numId w:val="17"/>
        </w:numPr>
      </w:pPr>
      <w:r>
        <w:t>2</w:t>
      </w:r>
    </w:p>
    <w:p w:rsidR="00EC1D2C" w:rsidRDefault="007B2DF2">
      <w:pPr>
        <w:pStyle w:val="Compact"/>
        <w:numPr>
          <w:ilvl w:val="1"/>
          <w:numId w:val="1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498897</wp:posOffset>
                </wp:positionH>
                <wp:positionV relativeFrom="paragraph">
                  <wp:posOffset>54635</wp:posOffset>
                </wp:positionV>
                <wp:extent cx="317160" cy="285120"/>
                <wp:effectExtent l="38100" t="38100" r="26035" b="32385"/>
                <wp:wrapNone/>
                <wp:docPr id="1928334526" name="In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7160" cy="28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8D6C07" id="Ink 3" o:spid="_x0000_s1026" type="#_x0000_t75" style="position:absolute;margin-left:117.5pt;margin-top:3.8pt;width:25.95pt;height:23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">
                <v:imagedata r:id="rId22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18"/>
        </w:numPr>
      </w:pPr>
      <w:r>
        <w:t>3</w:t>
      </w:r>
    </w:p>
    <w:p w:rsidR="00EC1D2C" w:rsidRDefault="00BB071F">
      <w:pPr>
        <w:pStyle w:val="Compact"/>
        <w:numPr>
          <w:ilvl w:val="1"/>
          <w:numId w:val="1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1570593</wp:posOffset>
                </wp:positionH>
                <wp:positionV relativeFrom="paragraph">
                  <wp:posOffset>65538</wp:posOffset>
                </wp:positionV>
                <wp:extent cx="260640" cy="261000"/>
                <wp:effectExtent l="38100" t="38100" r="19050" b="31115"/>
                <wp:wrapNone/>
                <wp:docPr id="1564049624" name="Ink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0640" cy="26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C2BAE" id="Ink 33" o:spid="_x0000_s1026" type="#_x0000_t75" style="position:absolute;margin-left:123.15pt;margin-top:4.65pt;width:21.5pt;height:2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">
                <v:imagedata r:id="rId24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19"/>
        </w:numPr>
      </w:pPr>
      <w:r>
        <w:t>0</w:t>
      </w:r>
    </w:p>
    <w:p w:rsidR="00EC1D2C" w:rsidRDefault="00E514E3">
      <w:r>
        <w:rPr>
          <w:noProof/>
        </w:rPr>
        <w:pict>
          <v:rect id="_x0000_i1052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:rsidR="00EC1D2C" w:rsidRDefault="007B2DF2">
      <w:pPr>
        <w:pStyle w:val="Compact"/>
        <w:numPr>
          <w:ilvl w:val="1"/>
          <w:numId w:val="2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762768</wp:posOffset>
                </wp:positionH>
                <wp:positionV relativeFrom="paragraph">
                  <wp:posOffset>100986</wp:posOffset>
                </wp:positionV>
                <wp:extent cx="326520" cy="188280"/>
                <wp:effectExtent l="38100" t="38100" r="29210" b="27940"/>
                <wp:wrapNone/>
                <wp:docPr id="1352924258" name="In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6520" cy="18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9F0AF" id="Ink 4" o:spid="_x0000_s1026" type="#_x0000_t75" style="position:absolute;margin-left:138.3pt;margin-top:7.45pt;width:26.65pt;height:15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">
                <v:imagedata r:id="rId26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22"/>
        </w:numPr>
      </w:pPr>
      <w:r>
        <w:t>Null</w:t>
      </w:r>
    </w:p>
    <w:p w:rsidR="00EC1D2C" w:rsidRDefault="00EC1D2C">
      <w:pPr>
        <w:pStyle w:val="Compact"/>
        <w:numPr>
          <w:ilvl w:val="1"/>
          <w:numId w:val="21"/>
        </w:numPr>
      </w:pPr>
    </w:p>
    <w:p w:rsidR="00EC1D2C" w:rsidRDefault="00DE15AB">
      <w:pPr>
        <w:pStyle w:val="Compact"/>
        <w:numPr>
          <w:ilvl w:val="2"/>
          <w:numId w:val="2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2128233</wp:posOffset>
                </wp:positionH>
                <wp:positionV relativeFrom="paragraph">
                  <wp:posOffset>-39204</wp:posOffset>
                </wp:positionV>
                <wp:extent cx="434520" cy="205560"/>
                <wp:effectExtent l="38100" t="38100" r="22860" b="23495"/>
                <wp:wrapNone/>
                <wp:docPr id="1455636656" name="Ink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452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70028" id="Ink 34" o:spid="_x0000_s1026" type="#_x0000_t75" style="position:absolute;margin-left:167.1pt;margin-top:-3.6pt;width:35.2pt;height:17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">
                <v:imagedata r:id="rId28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21"/>
        </w:numPr>
      </w:pPr>
    </w:p>
    <w:p w:rsidR="00EC1D2C" w:rsidRDefault="00000000">
      <w:pPr>
        <w:pStyle w:val="Compact"/>
        <w:numPr>
          <w:ilvl w:val="2"/>
          <w:numId w:val="24"/>
        </w:numPr>
      </w:pPr>
      <w:r>
        <w:t>Error</w:t>
      </w:r>
    </w:p>
    <w:p w:rsidR="00EC1D2C" w:rsidRDefault="00EC1D2C">
      <w:pPr>
        <w:pStyle w:val="Compact"/>
        <w:numPr>
          <w:ilvl w:val="1"/>
          <w:numId w:val="21"/>
        </w:numPr>
      </w:pPr>
    </w:p>
    <w:p w:rsidR="00EC1D2C" w:rsidRDefault="00000000">
      <w:pPr>
        <w:pStyle w:val="Compact"/>
        <w:numPr>
          <w:ilvl w:val="2"/>
          <w:numId w:val="25"/>
        </w:numPr>
      </w:pPr>
      <w:r>
        <w:t>0</w:t>
      </w:r>
    </w:p>
    <w:p w:rsidR="00EC1D2C" w:rsidRDefault="00E514E3">
      <w:r>
        <w:rPr>
          <w:noProof/>
        </w:rPr>
        <w:pict>
          <v:rect id="_x0000_i1051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27"/>
        </w:numPr>
      </w:pPr>
    </w:p>
    <w:p w:rsidR="00EC1D2C" w:rsidRDefault="00000000">
      <w:pPr>
        <w:pStyle w:val="Compact"/>
        <w:numPr>
          <w:ilvl w:val="2"/>
          <w:numId w:val="28"/>
        </w:numPr>
      </w:pPr>
      <w:r>
        <w:t>1</w:t>
      </w:r>
    </w:p>
    <w:p w:rsidR="00EC1D2C" w:rsidRDefault="007B2DF2">
      <w:pPr>
        <w:pStyle w:val="Compact"/>
        <w:numPr>
          <w:ilvl w:val="1"/>
          <w:numId w:val="2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500653</wp:posOffset>
                </wp:positionH>
                <wp:positionV relativeFrom="paragraph">
                  <wp:posOffset>119680</wp:posOffset>
                </wp:positionV>
                <wp:extent cx="297000" cy="154800"/>
                <wp:effectExtent l="38100" t="38100" r="20955" b="23495"/>
                <wp:wrapNone/>
                <wp:docPr id="1943615391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97000" cy="1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1E839D" id="Ink 5" o:spid="_x0000_s1026" type="#_x0000_t75" style="position:absolute;margin-left:117.65pt;margin-top:8.9pt;width:24.4pt;height:13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">
                <v:imagedata r:id="rId30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29"/>
        </w:numPr>
      </w:pPr>
      <w:r>
        <w:t>2</w:t>
      </w:r>
    </w:p>
    <w:p w:rsidR="00EC1D2C" w:rsidRDefault="00EC1D2C">
      <w:pPr>
        <w:pStyle w:val="Compact"/>
        <w:numPr>
          <w:ilvl w:val="1"/>
          <w:numId w:val="27"/>
        </w:numPr>
      </w:pPr>
    </w:p>
    <w:p w:rsidR="00EC1D2C" w:rsidRDefault="00000000">
      <w:pPr>
        <w:pStyle w:val="Compact"/>
        <w:numPr>
          <w:ilvl w:val="2"/>
          <w:numId w:val="30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27"/>
        </w:numPr>
      </w:pPr>
    </w:p>
    <w:p w:rsidR="00EC1D2C" w:rsidRDefault="00000000">
      <w:pPr>
        <w:pStyle w:val="Compact"/>
        <w:numPr>
          <w:ilvl w:val="2"/>
          <w:numId w:val="31"/>
        </w:numPr>
      </w:pPr>
      <w:r>
        <w:t>Error</w:t>
      </w:r>
    </w:p>
    <w:p w:rsidR="00EC1D2C" w:rsidRDefault="00E514E3">
      <w:r>
        <w:rPr>
          <w:noProof/>
        </w:rPr>
        <w:pict>
          <v:rect id="_x0000_i1050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33"/>
        </w:numPr>
      </w:pPr>
    </w:p>
    <w:p w:rsidR="00EC1D2C" w:rsidRDefault="00000000">
      <w:pPr>
        <w:pStyle w:val="Compact"/>
        <w:numPr>
          <w:ilvl w:val="2"/>
          <w:numId w:val="34"/>
        </w:numPr>
      </w:pPr>
      <w:r>
        <w:t>Error</w:t>
      </w:r>
    </w:p>
    <w:p w:rsidR="00EC1D2C" w:rsidRDefault="00EC1D2C">
      <w:pPr>
        <w:pStyle w:val="Compact"/>
        <w:numPr>
          <w:ilvl w:val="1"/>
          <w:numId w:val="33"/>
        </w:numPr>
      </w:pPr>
    </w:p>
    <w:p w:rsidR="00EC1D2C" w:rsidRDefault="00000000">
      <w:pPr>
        <w:pStyle w:val="Compact"/>
        <w:numPr>
          <w:ilvl w:val="2"/>
          <w:numId w:val="35"/>
        </w:numPr>
      </w:pPr>
      <w:r>
        <w:t>Undefined</w:t>
      </w:r>
    </w:p>
    <w:p w:rsidR="00EC1D2C" w:rsidRDefault="007B2DF2">
      <w:pPr>
        <w:pStyle w:val="Compact"/>
        <w:numPr>
          <w:ilvl w:val="1"/>
          <w:numId w:val="3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740873</wp:posOffset>
                </wp:positionH>
                <wp:positionV relativeFrom="paragraph">
                  <wp:posOffset>18263</wp:posOffset>
                </wp:positionV>
                <wp:extent cx="553320" cy="250200"/>
                <wp:effectExtent l="38100" t="38100" r="18415" b="29210"/>
                <wp:wrapNone/>
                <wp:docPr id="1223077330" name="Ink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53320" cy="25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A41F5" id="Ink 6" o:spid="_x0000_s1026" type="#_x0000_t75" style="position:absolute;margin-left:136.6pt;margin-top:.95pt;width:44.55pt;height:20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">
                <v:imagedata r:id="rId32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36"/>
        </w:numPr>
      </w:pPr>
      <w:r>
        <w:t>10</w:t>
      </w:r>
    </w:p>
    <w:p w:rsidR="00EC1D2C" w:rsidRDefault="00EC1D2C">
      <w:pPr>
        <w:pStyle w:val="Compact"/>
        <w:numPr>
          <w:ilvl w:val="1"/>
          <w:numId w:val="33"/>
        </w:numPr>
      </w:pPr>
    </w:p>
    <w:p w:rsidR="00EC1D2C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:rsidR="00EC1D2C" w:rsidRDefault="00E514E3">
      <w:r>
        <w:rPr>
          <w:noProof/>
        </w:rPr>
        <w:pict>
          <v:rect id="_x0000_i1049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39"/>
        </w:numPr>
      </w:pPr>
    </w:p>
    <w:p w:rsidR="00EC1D2C" w:rsidRDefault="007B2DF2">
      <w:pPr>
        <w:pStyle w:val="Compact"/>
        <w:numPr>
          <w:ilvl w:val="2"/>
          <w:numId w:val="40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161752</wp:posOffset>
                </wp:positionH>
                <wp:positionV relativeFrom="paragraph">
                  <wp:posOffset>62172</wp:posOffset>
                </wp:positionV>
                <wp:extent cx="428400" cy="171720"/>
                <wp:effectExtent l="38100" t="38100" r="29210" b="31750"/>
                <wp:wrapNone/>
                <wp:docPr id="60812176" name="Ink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8400" cy="17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328C13" id="Ink 7" o:spid="_x0000_s1026" type="#_x0000_t75" style="position:absolute;margin-left:169.7pt;margin-top:4.4pt;width:34.75pt;height:14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">
                <v:imagedata r:id="rId34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39"/>
        </w:numPr>
      </w:pPr>
    </w:p>
    <w:p w:rsidR="00EC1D2C" w:rsidRDefault="00000000">
      <w:pPr>
        <w:pStyle w:val="Compact"/>
        <w:numPr>
          <w:ilvl w:val="2"/>
          <w:numId w:val="41"/>
        </w:numPr>
      </w:pPr>
      <w:r>
        <w:t>20</w:t>
      </w:r>
    </w:p>
    <w:p w:rsidR="00EC1D2C" w:rsidRDefault="00EC1D2C">
      <w:pPr>
        <w:pStyle w:val="Compact"/>
        <w:numPr>
          <w:ilvl w:val="1"/>
          <w:numId w:val="39"/>
        </w:numPr>
      </w:pPr>
    </w:p>
    <w:p w:rsidR="00EC1D2C" w:rsidRDefault="00000000">
      <w:pPr>
        <w:pStyle w:val="Compact"/>
        <w:numPr>
          <w:ilvl w:val="2"/>
          <w:numId w:val="42"/>
        </w:numPr>
      </w:pPr>
      <w:r>
        <w:t>Null</w:t>
      </w:r>
    </w:p>
    <w:p w:rsidR="00EC1D2C" w:rsidRDefault="00EC1D2C">
      <w:pPr>
        <w:pStyle w:val="Compact"/>
        <w:numPr>
          <w:ilvl w:val="1"/>
          <w:numId w:val="39"/>
        </w:numPr>
      </w:pPr>
    </w:p>
    <w:p w:rsidR="00EC1D2C" w:rsidRDefault="00000000">
      <w:pPr>
        <w:pStyle w:val="Compact"/>
        <w:numPr>
          <w:ilvl w:val="2"/>
          <w:numId w:val="43"/>
        </w:numPr>
      </w:pPr>
      <w:r>
        <w:t>Error</w:t>
      </w:r>
    </w:p>
    <w:p w:rsidR="00EC1D2C" w:rsidRDefault="00E514E3">
      <w:r>
        <w:rPr>
          <w:noProof/>
        </w:rPr>
        <w:pict>
          <v:rect id="_x0000_i1048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45"/>
        </w:numPr>
      </w:pPr>
    </w:p>
    <w:p w:rsidR="00EC1D2C" w:rsidRDefault="00000000">
      <w:pPr>
        <w:pStyle w:val="Compact"/>
        <w:numPr>
          <w:ilvl w:val="2"/>
          <w:numId w:val="46"/>
        </w:numPr>
      </w:pPr>
      <w:r>
        <w:t>5</w:t>
      </w:r>
    </w:p>
    <w:p w:rsidR="00EC1D2C" w:rsidRDefault="00EC1D2C">
      <w:pPr>
        <w:pStyle w:val="Compact"/>
        <w:numPr>
          <w:ilvl w:val="1"/>
          <w:numId w:val="45"/>
        </w:numPr>
      </w:pPr>
    </w:p>
    <w:p w:rsidR="00EC1D2C" w:rsidRDefault="007B2DF2">
      <w:pPr>
        <w:pStyle w:val="Compact"/>
        <w:numPr>
          <w:ilvl w:val="2"/>
          <w:numId w:val="4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641635</wp:posOffset>
                </wp:positionH>
                <wp:positionV relativeFrom="paragraph">
                  <wp:posOffset>-51489</wp:posOffset>
                </wp:positionV>
                <wp:extent cx="433080" cy="296280"/>
                <wp:effectExtent l="38100" t="38100" r="24130" b="21590"/>
                <wp:wrapNone/>
                <wp:docPr id="1654543566" name="Ink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3080" cy="29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BEB47B" id="Ink 8" o:spid="_x0000_s1026" type="#_x0000_t75" style="position:absolute;margin-left:128.75pt;margin-top:-4.55pt;width:35.05pt;height:24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">
                <v:imagedata r:id="rId36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:rsidR="00EC1D2C" w:rsidRDefault="00EC1D2C">
      <w:pPr>
        <w:pStyle w:val="Compact"/>
        <w:numPr>
          <w:ilvl w:val="1"/>
          <w:numId w:val="45"/>
        </w:numPr>
      </w:pPr>
    </w:p>
    <w:p w:rsidR="00EC1D2C" w:rsidRDefault="00000000">
      <w:pPr>
        <w:pStyle w:val="Compact"/>
        <w:numPr>
          <w:ilvl w:val="2"/>
          <w:numId w:val="48"/>
        </w:numPr>
      </w:pPr>
      <w:r>
        <w:t>Error</w:t>
      </w:r>
    </w:p>
    <w:p w:rsidR="00EC1D2C" w:rsidRDefault="00EC1D2C">
      <w:pPr>
        <w:pStyle w:val="Compact"/>
        <w:numPr>
          <w:ilvl w:val="1"/>
          <w:numId w:val="45"/>
        </w:numPr>
      </w:pPr>
    </w:p>
    <w:p w:rsidR="00EC1D2C" w:rsidRDefault="00000000">
      <w:pPr>
        <w:pStyle w:val="Compact"/>
        <w:numPr>
          <w:ilvl w:val="2"/>
          <w:numId w:val="49"/>
        </w:numPr>
      </w:pPr>
      <w:r>
        <w:t>Undefined</w:t>
      </w:r>
    </w:p>
    <w:p w:rsidR="00EC1D2C" w:rsidRDefault="00E514E3">
      <w:r>
        <w:rPr>
          <w:noProof/>
        </w:rPr>
        <w:pict>
          <v:rect id="_x0000_i1047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51"/>
        </w:numPr>
      </w:pPr>
    </w:p>
    <w:p w:rsidR="00EC1D2C" w:rsidRDefault="00000000">
      <w:pPr>
        <w:pStyle w:val="Compact"/>
        <w:numPr>
          <w:ilvl w:val="2"/>
          <w:numId w:val="52"/>
        </w:numPr>
      </w:pPr>
      <w:r>
        <w:t>30</w:t>
      </w:r>
    </w:p>
    <w:p w:rsidR="00EC1D2C" w:rsidRDefault="00EC1D2C">
      <w:pPr>
        <w:pStyle w:val="Compact"/>
        <w:numPr>
          <w:ilvl w:val="1"/>
          <w:numId w:val="51"/>
        </w:numPr>
      </w:pPr>
    </w:p>
    <w:p w:rsidR="00EC1D2C" w:rsidRDefault="001662FB">
      <w:pPr>
        <w:pStyle w:val="Compact"/>
        <w:numPr>
          <w:ilvl w:val="2"/>
          <w:numId w:val="5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2033270</wp:posOffset>
                </wp:positionH>
                <wp:positionV relativeFrom="paragraph">
                  <wp:posOffset>-125730</wp:posOffset>
                </wp:positionV>
                <wp:extent cx="532895" cy="296690"/>
                <wp:effectExtent l="38100" t="38100" r="26035" b="20955"/>
                <wp:wrapNone/>
                <wp:docPr id="1220647281" name="Ink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32895" cy="29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AE3DE1" id="Ink 51" o:spid="_x0000_s1026" type="#_x0000_t75" style="position:absolute;margin-left:159.6pt;margin-top:-10.4pt;width:42.9pt;height:24.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">
                <v:imagedata r:id="rId38" o:title=""/>
                <o:lock v:ext="edit" rotation="t" aspectratio="f"/>
              </v:shape>
            </w:pict>
          </mc:Fallback>
        </mc:AlternateContent>
      </w:r>
      <w:r w:rsidR="007B2DF2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642233</wp:posOffset>
                </wp:positionH>
                <wp:positionV relativeFrom="paragraph">
                  <wp:posOffset>-119527</wp:posOffset>
                </wp:positionV>
                <wp:extent cx="327240" cy="261360"/>
                <wp:effectExtent l="38100" t="38100" r="28575" b="31115"/>
                <wp:wrapNone/>
                <wp:docPr id="896293336" name="In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7240" cy="26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E6DF2B" id="Ink 9" o:spid="_x0000_s1026" type="#_x0000_t75" style="position:absolute;margin-left:128.8pt;margin-top:-9.9pt;width:26.75pt;height:21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">
                <v:imagedata r:id="rId40" o:title=""/>
                <o:lock v:ext="edit" rotation="t" aspectratio="f"/>
              </v:shape>
            </w:pict>
          </mc:Fallback>
        </mc:AlternateContent>
      </w:r>
      <w:r w:rsidR="00000000">
        <w:t>50</w:t>
      </w:r>
    </w:p>
    <w:p w:rsidR="00EC1D2C" w:rsidRDefault="00EC1D2C">
      <w:pPr>
        <w:pStyle w:val="Compact"/>
        <w:numPr>
          <w:ilvl w:val="1"/>
          <w:numId w:val="51"/>
        </w:numPr>
      </w:pPr>
    </w:p>
    <w:p w:rsidR="00EC1D2C" w:rsidRDefault="00000000">
      <w:pPr>
        <w:pStyle w:val="Compact"/>
        <w:numPr>
          <w:ilvl w:val="2"/>
          <w:numId w:val="54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51"/>
        </w:numPr>
      </w:pPr>
    </w:p>
    <w:p w:rsidR="00EC1D2C" w:rsidRDefault="00000000">
      <w:pPr>
        <w:pStyle w:val="Compact"/>
        <w:numPr>
          <w:ilvl w:val="2"/>
          <w:numId w:val="55"/>
        </w:numPr>
      </w:pPr>
      <w:r>
        <w:t>Error</w:t>
      </w:r>
    </w:p>
    <w:p w:rsidR="00EC1D2C" w:rsidRDefault="00E514E3">
      <w:r>
        <w:rPr>
          <w:noProof/>
        </w:rPr>
        <w:pict>
          <v:rect id="_x0000_i1046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57"/>
        </w:numPr>
      </w:pPr>
    </w:p>
    <w:p w:rsidR="00EC1D2C" w:rsidRDefault="007B2DF2">
      <w:pPr>
        <w:pStyle w:val="Compact"/>
        <w:numPr>
          <w:ilvl w:val="2"/>
          <w:numId w:val="5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118513</wp:posOffset>
                </wp:positionH>
                <wp:positionV relativeFrom="paragraph">
                  <wp:posOffset>-16075</wp:posOffset>
                </wp:positionV>
                <wp:extent cx="341640" cy="181080"/>
                <wp:effectExtent l="38100" t="38100" r="26670" b="22225"/>
                <wp:wrapNone/>
                <wp:docPr id="638399277" name="Ink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1640" cy="18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C448E" id="Ink 10" o:spid="_x0000_s1026" type="#_x0000_t75" style="position:absolute;margin-left:166.3pt;margin-top:-1.75pt;width:27.85pt;height:15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">
                <v:imagedata r:id="rId42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57"/>
        </w:numPr>
      </w:pPr>
    </w:p>
    <w:p w:rsidR="00EC1D2C" w:rsidRDefault="00000000">
      <w:pPr>
        <w:pStyle w:val="Compact"/>
        <w:numPr>
          <w:ilvl w:val="2"/>
          <w:numId w:val="59"/>
        </w:numPr>
      </w:pPr>
      <w:r>
        <w:t>25</w:t>
      </w:r>
    </w:p>
    <w:p w:rsidR="00EC1D2C" w:rsidRDefault="00EC1D2C">
      <w:pPr>
        <w:pStyle w:val="Compact"/>
        <w:numPr>
          <w:ilvl w:val="1"/>
          <w:numId w:val="57"/>
        </w:numPr>
      </w:pPr>
    </w:p>
    <w:p w:rsidR="00EC1D2C" w:rsidRDefault="00000000">
      <w:pPr>
        <w:pStyle w:val="Compact"/>
        <w:numPr>
          <w:ilvl w:val="2"/>
          <w:numId w:val="60"/>
        </w:numPr>
      </w:pPr>
      <w:r>
        <w:t>Error</w:t>
      </w:r>
    </w:p>
    <w:p w:rsidR="00EC1D2C" w:rsidRDefault="00EC1D2C">
      <w:pPr>
        <w:pStyle w:val="Compact"/>
        <w:numPr>
          <w:ilvl w:val="1"/>
          <w:numId w:val="57"/>
        </w:numPr>
      </w:pPr>
    </w:p>
    <w:p w:rsidR="00EC1D2C" w:rsidRDefault="00000000">
      <w:pPr>
        <w:pStyle w:val="Compact"/>
        <w:numPr>
          <w:ilvl w:val="2"/>
          <w:numId w:val="61"/>
        </w:numPr>
      </w:pPr>
      <w:r>
        <w:t>Null</w:t>
      </w:r>
    </w:p>
    <w:p w:rsidR="00EC1D2C" w:rsidRDefault="00E514E3">
      <w:r>
        <w:rPr>
          <w:noProof/>
        </w:rPr>
        <w:pict>
          <v:rect id="_x0000_i1045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63"/>
        </w:numPr>
      </w:pPr>
    </w:p>
    <w:p w:rsidR="00EC1D2C" w:rsidRDefault="007B2DF2">
      <w:pPr>
        <w:pStyle w:val="Compact"/>
        <w:numPr>
          <w:ilvl w:val="2"/>
          <w:numId w:val="6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158187</wp:posOffset>
                </wp:positionH>
                <wp:positionV relativeFrom="paragraph">
                  <wp:posOffset>-102681</wp:posOffset>
                </wp:positionV>
                <wp:extent cx="439200" cy="250200"/>
                <wp:effectExtent l="38100" t="38100" r="18415" b="29210"/>
                <wp:wrapNone/>
                <wp:docPr id="36050555" name="Ink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39200" cy="25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A614B3" id="Ink 11" o:spid="_x0000_s1026" type="#_x0000_t75" style="position:absolute;margin-left:169.45pt;margin-top:-8.6pt;width:35.6pt;height:20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">
                <v:imagedata r:id="rId44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63"/>
        </w:numPr>
      </w:pPr>
    </w:p>
    <w:p w:rsidR="00EC1D2C" w:rsidRDefault="00000000">
      <w:pPr>
        <w:pStyle w:val="Compact"/>
        <w:numPr>
          <w:ilvl w:val="2"/>
          <w:numId w:val="65"/>
        </w:numPr>
      </w:pPr>
      <w:r>
        <w:t>ReferenceError</w:t>
      </w:r>
    </w:p>
    <w:p w:rsidR="00EC1D2C" w:rsidRDefault="00EC1D2C">
      <w:pPr>
        <w:pStyle w:val="Compact"/>
        <w:numPr>
          <w:ilvl w:val="1"/>
          <w:numId w:val="63"/>
        </w:numPr>
      </w:pPr>
    </w:p>
    <w:p w:rsidR="00EC1D2C" w:rsidRDefault="00000000">
      <w:pPr>
        <w:pStyle w:val="Compact"/>
        <w:numPr>
          <w:ilvl w:val="2"/>
          <w:numId w:val="66"/>
        </w:numPr>
      </w:pPr>
      <w:r>
        <w:t>40</w:t>
      </w:r>
    </w:p>
    <w:p w:rsidR="00EC1D2C" w:rsidRDefault="00EC1D2C">
      <w:pPr>
        <w:pStyle w:val="Compact"/>
        <w:numPr>
          <w:ilvl w:val="1"/>
          <w:numId w:val="63"/>
        </w:numPr>
      </w:pPr>
    </w:p>
    <w:p w:rsidR="00EC1D2C" w:rsidRDefault="00000000">
      <w:pPr>
        <w:pStyle w:val="Compact"/>
        <w:numPr>
          <w:ilvl w:val="2"/>
          <w:numId w:val="67"/>
        </w:numPr>
      </w:pPr>
      <w:r>
        <w:t>Null</w:t>
      </w:r>
    </w:p>
    <w:p w:rsidR="00EC1D2C" w:rsidRDefault="00E514E3">
      <w:r>
        <w:rPr>
          <w:noProof/>
        </w:rPr>
        <w:pict>
          <v:rect id="_x0000_i1044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69"/>
        </w:numPr>
      </w:pPr>
    </w:p>
    <w:p w:rsidR="00EC1D2C" w:rsidRDefault="00000000">
      <w:pPr>
        <w:pStyle w:val="Compact"/>
        <w:numPr>
          <w:ilvl w:val="2"/>
          <w:numId w:val="70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69"/>
        </w:numPr>
      </w:pPr>
    </w:p>
    <w:p w:rsidR="00EC1D2C" w:rsidRDefault="007B2DF2">
      <w:pPr>
        <w:pStyle w:val="Compact"/>
        <w:numPr>
          <w:ilvl w:val="2"/>
          <w:numId w:val="7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686153</wp:posOffset>
                </wp:positionH>
                <wp:positionV relativeFrom="paragraph">
                  <wp:posOffset>-31215</wp:posOffset>
                </wp:positionV>
                <wp:extent cx="321480" cy="213480"/>
                <wp:effectExtent l="38100" t="38100" r="21590" b="27940"/>
                <wp:wrapNone/>
                <wp:docPr id="1756421832" name="Ink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21480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E57E19" id="Ink 12" o:spid="_x0000_s1026" type="#_x0000_t75" style="position:absolute;margin-left:132.25pt;margin-top:-2.95pt;width:26.3pt;height:17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">
                <v:imagedata r:id="rId46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:rsidR="00EC1D2C" w:rsidRDefault="00EC1D2C">
      <w:pPr>
        <w:pStyle w:val="Compact"/>
        <w:numPr>
          <w:ilvl w:val="1"/>
          <w:numId w:val="69"/>
        </w:numPr>
      </w:pPr>
    </w:p>
    <w:p w:rsidR="00EC1D2C" w:rsidRDefault="00000000">
      <w:pPr>
        <w:pStyle w:val="Compact"/>
        <w:numPr>
          <w:ilvl w:val="2"/>
          <w:numId w:val="72"/>
        </w:numPr>
      </w:pPr>
      <w:r>
        <w:t>Error</w:t>
      </w:r>
    </w:p>
    <w:p w:rsidR="00EC1D2C" w:rsidRDefault="00EC1D2C">
      <w:pPr>
        <w:pStyle w:val="Compact"/>
        <w:numPr>
          <w:ilvl w:val="1"/>
          <w:numId w:val="69"/>
        </w:numPr>
      </w:pPr>
    </w:p>
    <w:p w:rsidR="00EC1D2C" w:rsidRDefault="00000000">
      <w:pPr>
        <w:pStyle w:val="Compact"/>
        <w:numPr>
          <w:ilvl w:val="2"/>
          <w:numId w:val="73"/>
        </w:numPr>
      </w:pPr>
      <w:r>
        <w:lastRenderedPageBreak/>
        <w:t>Null</w:t>
      </w:r>
    </w:p>
    <w:p w:rsidR="00EC1D2C" w:rsidRDefault="00E514E3">
      <w:r>
        <w:rPr>
          <w:noProof/>
        </w:rPr>
        <w:pict>
          <v:rect id="_x0000_i1043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C1D2C" w:rsidRDefault="007B2DF2">
      <w:pPr>
        <w:pStyle w:val="Compact"/>
        <w:numPr>
          <w:ilvl w:val="1"/>
          <w:numId w:val="7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18993</wp:posOffset>
                </wp:positionH>
                <wp:positionV relativeFrom="paragraph">
                  <wp:posOffset>87855</wp:posOffset>
                </wp:positionV>
                <wp:extent cx="386280" cy="169920"/>
                <wp:effectExtent l="38100" t="38100" r="20320" b="20955"/>
                <wp:wrapNone/>
                <wp:docPr id="1639922110" name="Ink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86280" cy="16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3563D" id="Ink 13" o:spid="_x0000_s1026" type="#_x0000_t75" style="position:absolute;margin-left:142.75pt;margin-top:6.4pt;width:31.4pt;height:14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">
                <v:imagedata r:id="rId48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76"/>
        </w:numPr>
      </w:pPr>
      <w:r>
        <w:t>100</w:t>
      </w:r>
    </w:p>
    <w:p w:rsidR="00EC1D2C" w:rsidRDefault="00EC1D2C">
      <w:pPr>
        <w:pStyle w:val="Compact"/>
        <w:numPr>
          <w:ilvl w:val="1"/>
          <w:numId w:val="75"/>
        </w:numPr>
      </w:pPr>
    </w:p>
    <w:p w:rsidR="00EC1D2C" w:rsidRDefault="00000000">
      <w:pPr>
        <w:pStyle w:val="Compact"/>
        <w:numPr>
          <w:ilvl w:val="2"/>
          <w:numId w:val="77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75"/>
        </w:numPr>
      </w:pPr>
    </w:p>
    <w:p w:rsidR="00EC1D2C" w:rsidRDefault="00000000">
      <w:pPr>
        <w:pStyle w:val="Compact"/>
        <w:numPr>
          <w:ilvl w:val="2"/>
          <w:numId w:val="78"/>
        </w:numPr>
      </w:pPr>
      <w:r>
        <w:t>Error</w:t>
      </w:r>
    </w:p>
    <w:p w:rsidR="00EC1D2C" w:rsidRDefault="00EC1D2C">
      <w:pPr>
        <w:pStyle w:val="Compact"/>
        <w:numPr>
          <w:ilvl w:val="1"/>
          <w:numId w:val="75"/>
        </w:numPr>
      </w:pPr>
    </w:p>
    <w:p w:rsidR="00EC1D2C" w:rsidRDefault="00000000">
      <w:pPr>
        <w:pStyle w:val="Compact"/>
        <w:numPr>
          <w:ilvl w:val="2"/>
          <w:numId w:val="79"/>
        </w:numPr>
      </w:pPr>
      <w:r>
        <w:t>Null</w:t>
      </w:r>
    </w:p>
    <w:p w:rsidR="00EC1D2C" w:rsidRDefault="00E514E3">
      <w:r>
        <w:rPr>
          <w:noProof/>
        </w:rPr>
        <w:pict>
          <v:rect id="_x0000_i1042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EC1D2C" w:rsidRDefault="00EC1D2C">
      <w:pPr>
        <w:pStyle w:val="Compact"/>
        <w:numPr>
          <w:ilvl w:val="1"/>
          <w:numId w:val="81"/>
        </w:numPr>
      </w:pPr>
    </w:p>
    <w:p w:rsidR="00EC1D2C" w:rsidRDefault="00000000">
      <w:pPr>
        <w:pStyle w:val="Compact"/>
        <w:numPr>
          <w:ilvl w:val="2"/>
          <w:numId w:val="82"/>
        </w:numPr>
      </w:pPr>
      <w:r>
        <w:t>Error</w:t>
      </w:r>
    </w:p>
    <w:p w:rsidR="00EC1D2C" w:rsidRDefault="00EC1D2C">
      <w:pPr>
        <w:pStyle w:val="Compact"/>
        <w:numPr>
          <w:ilvl w:val="1"/>
          <w:numId w:val="81"/>
        </w:numPr>
      </w:pPr>
    </w:p>
    <w:p w:rsidR="00EC1D2C" w:rsidRDefault="007B2DF2">
      <w:pPr>
        <w:pStyle w:val="Compact"/>
        <w:numPr>
          <w:ilvl w:val="2"/>
          <w:numId w:val="8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686593</wp:posOffset>
                </wp:positionH>
                <wp:positionV relativeFrom="paragraph">
                  <wp:posOffset>7578</wp:posOffset>
                </wp:positionV>
                <wp:extent cx="314280" cy="171360"/>
                <wp:effectExtent l="38100" t="38100" r="29210" b="32385"/>
                <wp:wrapNone/>
                <wp:docPr id="1113288297" name="Ink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428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C1008D" id="Ink 14" o:spid="_x0000_s1026" type="#_x0000_t75" style="position:absolute;margin-left:211.05pt;margin-top:.1pt;width:25.75pt;height:14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">
                <v:imagedata r:id="rId50" o:title=""/>
                <o:lock v:ext="edit" rotation="t" aspectratio="f"/>
              </v:shape>
            </w:pict>
          </mc:Fallback>
        </mc:AlternateContent>
      </w:r>
      <w:r w:rsidR="00000000">
        <w:t>Redefines the value</w:t>
      </w:r>
    </w:p>
    <w:p w:rsidR="00EC1D2C" w:rsidRDefault="00EC1D2C">
      <w:pPr>
        <w:pStyle w:val="Compact"/>
        <w:numPr>
          <w:ilvl w:val="1"/>
          <w:numId w:val="81"/>
        </w:numPr>
      </w:pPr>
    </w:p>
    <w:p w:rsidR="00EC1D2C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:rsidR="00EC1D2C" w:rsidRDefault="00EC1D2C">
      <w:pPr>
        <w:pStyle w:val="Compact"/>
        <w:numPr>
          <w:ilvl w:val="1"/>
          <w:numId w:val="81"/>
        </w:numPr>
      </w:pPr>
    </w:p>
    <w:p w:rsidR="00EC1D2C" w:rsidRDefault="00000000">
      <w:pPr>
        <w:pStyle w:val="Compact"/>
        <w:numPr>
          <w:ilvl w:val="2"/>
          <w:numId w:val="85"/>
        </w:numPr>
      </w:pPr>
      <w:r>
        <w:t>None of the above</w:t>
      </w:r>
    </w:p>
    <w:p w:rsidR="00EC1D2C" w:rsidRDefault="00E514E3">
      <w:r>
        <w:rPr>
          <w:noProof/>
        </w:rPr>
        <w:pict>
          <v:rect id="_x0000_i1041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87"/>
        </w:numPr>
      </w:pPr>
    </w:p>
    <w:p w:rsidR="00EC1D2C" w:rsidRDefault="00000000">
      <w:pPr>
        <w:pStyle w:val="Compact"/>
        <w:numPr>
          <w:ilvl w:val="2"/>
          <w:numId w:val="88"/>
        </w:numPr>
      </w:pPr>
      <w:r>
        <w:t>1</w:t>
      </w:r>
    </w:p>
    <w:p w:rsidR="00EC1D2C" w:rsidRDefault="00EC1D2C">
      <w:pPr>
        <w:pStyle w:val="Compact"/>
        <w:numPr>
          <w:ilvl w:val="1"/>
          <w:numId w:val="87"/>
        </w:numPr>
      </w:pPr>
    </w:p>
    <w:p w:rsidR="00EC1D2C" w:rsidRDefault="007B2DF2">
      <w:pPr>
        <w:pStyle w:val="Compact"/>
        <w:numPr>
          <w:ilvl w:val="2"/>
          <w:numId w:val="8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710464</wp:posOffset>
                </wp:positionH>
                <wp:positionV relativeFrom="paragraph">
                  <wp:posOffset>-68776</wp:posOffset>
                </wp:positionV>
                <wp:extent cx="630720" cy="245880"/>
                <wp:effectExtent l="38100" t="38100" r="29845" b="20955"/>
                <wp:wrapNone/>
                <wp:docPr id="838264078" name="Ink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30720" cy="24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C2948D" id="Ink 15" o:spid="_x0000_s1026" type="#_x0000_t75" style="position:absolute;margin-left:134.2pt;margin-top:-5.9pt;width:50.65pt;height:20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">
                <v:imagedata r:id="rId52" o:title=""/>
                <o:lock v:ext="edit" rotation="t" aspectratio="f"/>
              </v:shape>
            </w:pict>
          </mc:Fallback>
        </mc:AlternateContent>
      </w:r>
      <w:r w:rsidR="00000000">
        <w:t>2</w:t>
      </w:r>
    </w:p>
    <w:p w:rsidR="00EC1D2C" w:rsidRDefault="00EC1D2C">
      <w:pPr>
        <w:pStyle w:val="Compact"/>
        <w:numPr>
          <w:ilvl w:val="1"/>
          <w:numId w:val="87"/>
        </w:numPr>
      </w:pPr>
    </w:p>
    <w:p w:rsidR="00EC1D2C" w:rsidRDefault="00000000">
      <w:pPr>
        <w:pStyle w:val="Compact"/>
        <w:numPr>
          <w:ilvl w:val="2"/>
          <w:numId w:val="90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87"/>
        </w:numPr>
      </w:pPr>
    </w:p>
    <w:p w:rsidR="00EC1D2C" w:rsidRDefault="00000000">
      <w:pPr>
        <w:pStyle w:val="Compact"/>
        <w:numPr>
          <w:ilvl w:val="2"/>
          <w:numId w:val="91"/>
        </w:numPr>
      </w:pPr>
      <w:r>
        <w:lastRenderedPageBreak/>
        <w:t>Error</w:t>
      </w:r>
    </w:p>
    <w:p w:rsidR="00EC1D2C" w:rsidRDefault="00E514E3">
      <w:r>
        <w:rPr>
          <w:noProof/>
        </w:rPr>
        <w:pict>
          <v:rect id="_x0000_i1040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93"/>
        </w:numPr>
      </w:pPr>
    </w:p>
    <w:p w:rsidR="00EC1D2C" w:rsidRDefault="00000000">
      <w:pPr>
        <w:pStyle w:val="Compact"/>
        <w:numPr>
          <w:ilvl w:val="2"/>
          <w:numId w:val="94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93"/>
        </w:numPr>
      </w:pPr>
    </w:p>
    <w:p w:rsidR="00EC1D2C" w:rsidRDefault="007B2DF2">
      <w:pPr>
        <w:pStyle w:val="Compact"/>
        <w:numPr>
          <w:ilvl w:val="2"/>
          <w:numId w:val="9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644324</wp:posOffset>
                </wp:positionH>
                <wp:positionV relativeFrom="paragraph">
                  <wp:posOffset>-25031</wp:posOffset>
                </wp:positionV>
                <wp:extent cx="371880" cy="159120"/>
                <wp:effectExtent l="38100" t="38100" r="22225" b="31750"/>
                <wp:wrapNone/>
                <wp:docPr id="933189035" name="Ink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188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38D7E" id="Ink 16" o:spid="_x0000_s1026" type="#_x0000_t75" style="position:absolute;margin-left:128.95pt;margin-top:-2.45pt;width:30.3pt;height:13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">
                <v:imagedata r:id="rId54" o:title=""/>
                <o:lock v:ext="edit" rotation="t" aspectratio="f"/>
              </v:shape>
            </w:pict>
          </mc:Fallback>
        </mc:AlternateContent>
      </w:r>
      <w:r w:rsidR="00000000">
        <w:t>45</w:t>
      </w:r>
    </w:p>
    <w:p w:rsidR="00EC1D2C" w:rsidRDefault="00EC1D2C">
      <w:pPr>
        <w:pStyle w:val="Compact"/>
        <w:numPr>
          <w:ilvl w:val="1"/>
          <w:numId w:val="93"/>
        </w:numPr>
      </w:pPr>
    </w:p>
    <w:p w:rsidR="00EC1D2C" w:rsidRDefault="00000000">
      <w:pPr>
        <w:pStyle w:val="Compact"/>
        <w:numPr>
          <w:ilvl w:val="2"/>
          <w:numId w:val="96"/>
        </w:numPr>
      </w:pPr>
      <w:r>
        <w:t>Error</w:t>
      </w:r>
    </w:p>
    <w:p w:rsidR="00EC1D2C" w:rsidRDefault="00EC1D2C">
      <w:pPr>
        <w:pStyle w:val="Compact"/>
        <w:numPr>
          <w:ilvl w:val="1"/>
          <w:numId w:val="93"/>
        </w:numPr>
      </w:pPr>
    </w:p>
    <w:p w:rsidR="00EC1D2C" w:rsidRDefault="00000000">
      <w:pPr>
        <w:pStyle w:val="Compact"/>
        <w:numPr>
          <w:ilvl w:val="2"/>
          <w:numId w:val="97"/>
        </w:numPr>
      </w:pPr>
      <w:r>
        <w:t>Null</w:t>
      </w:r>
    </w:p>
    <w:p w:rsidR="00EC1D2C" w:rsidRDefault="00E514E3">
      <w:r>
        <w:rPr>
          <w:noProof/>
        </w:rPr>
        <w:pict>
          <v:rect id="_x0000_i1039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99"/>
        </w:numPr>
      </w:pPr>
    </w:p>
    <w:p w:rsidR="00EC1D2C" w:rsidRDefault="00000000">
      <w:pPr>
        <w:pStyle w:val="Compact"/>
        <w:numPr>
          <w:ilvl w:val="2"/>
          <w:numId w:val="100"/>
        </w:numPr>
      </w:pPr>
      <w:r>
        <w:t>8</w:t>
      </w:r>
    </w:p>
    <w:p w:rsidR="00EC1D2C" w:rsidRDefault="007B2DF2">
      <w:pPr>
        <w:pStyle w:val="Compact"/>
        <w:numPr>
          <w:ilvl w:val="1"/>
          <w:numId w:val="9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606593</wp:posOffset>
                </wp:positionH>
                <wp:positionV relativeFrom="paragraph">
                  <wp:posOffset>39672</wp:posOffset>
                </wp:positionV>
                <wp:extent cx="399960" cy="241560"/>
                <wp:effectExtent l="38100" t="38100" r="19685" b="25400"/>
                <wp:wrapNone/>
                <wp:docPr id="1630736072" name="Ink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9960" cy="24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C6F390" id="Ink 17" o:spid="_x0000_s1026" type="#_x0000_t75" style="position:absolute;margin-left:126pt;margin-top:2.6pt;width:32.5pt;height:20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">
                <v:imagedata r:id="rId56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101"/>
        </w:numPr>
      </w:pPr>
      <w:r>
        <w:t>16</w:t>
      </w:r>
    </w:p>
    <w:p w:rsidR="00EC1D2C" w:rsidRDefault="00EC1D2C">
      <w:pPr>
        <w:pStyle w:val="Compact"/>
        <w:numPr>
          <w:ilvl w:val="1"/>
          <w:numId w:val="99"/>
        </w:numPr>
      </w:pPr>
    </w:p>
    <w:p w:rsidR="00EC1D2C" w:rsidRDefault="00000000">
      <w:pPr>
        <w:pStyle w:val="Compact"/>
        <w:numPr>
          <w:ilvl w:val="2"/>
          <w:numId w:val="102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99"/>
        </w:numPr>
      </w:pPr>
    </w:p>
    <w:p w:rsidR="00EC1D2C" w:rsidRDefault="00000000">
      <w:pPr>
        <w:pStyle w:val="Compact"/>
        <w:numPr>
          <w:ilvl w:val="2"/>
          <w:numId w:val="103"/>
        </w:numPr>
      </w:pPr>
      <w:r>
        <w:t>Error</w:t>
      </w:r>
    </w:p>
    <w:p w:rsidR="00EC1D2C" w:rsidRDefault="00E514E3">
      <w:r>
        <w:rPr>
          <w:noProof/>
        </w:rPr>
        <w:pict>
          <v:rect id="_x0000_i1038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EC1D2C" w:rsidRDefault="00EC1D2C">
      <w:pPr>
        <w:pStyle w:val="Compact"/>
        <w:numPr>
          <w:ilvl w:val="1"/>
          <w:numId w:val="105"/>
        </w:numPr>
      </w:pPr>
    </w:p>
    <w:p w:rsidR="00EC1D2C" w:rsidRDefault="007B2DF2">
      <w:pPr>
        <w:pStyle w:val="Compact"/>
        <w:numPr>
          <w:ilvl w:val="2"/>
          <w:numId w:val="10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059694</wp:posOffset>
                </wp:positionH>
                <wp:positionV relativeFrom="paragraph">
                  <wp:posOffset>-30621</wp:posOffset>
                </wp:positionV>
                <wp:extent cx="354240" cy="194040"/>
                <wp:effectExtent l="38100" t="38100" r="27305" b="22225"/>
                <wp:wrapNone/>
                <wp:docPr id="402429902" name="Ink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4240" cy="19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6FA23" id="Ink 18" o:spid="_x0000_s1026" type="#_x0000_t75" style="position:absolute;margin-left:161.7pt;margin-top:-2.9pt;width:28.9pt;height:16.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">
                <v:imagedata r:id="rId58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105"/>
        </w:numPr>
      </w:pPr>
    </w:p>
    <w:p w:rsidR="00EC1D2C" w:rsidRDefault="00000000">
      <w:pPr>
        <w:pStyle w:val="Compact"/>
        <w:numPr>
          <w:ilvl w:val="2"/>
          <w:numId w:val="107"/>
        </w:numPr>
      </w:pPr>
      <w:r>
        <w:t>27</w:t>
      </w:r>
    </w:p>
    <w:p w:rsidR="00EC1D2C" w:rsidRDefault="00EC1D2C">
      <w:pPr>
        <w:pStyle w:val="Compact"/>
        <w:numPr>
          <w:ilvl w:val="1"/>
          <w:numId w:val="105"/>
        </w:numPr>
      </w:pPr>
    </w:p>
    <w:p w:rsidR="00EC1D2C" w:rsidRDefault="00000000">
      <w:pPr>
        <w:pStyle w:val="Compact"/>
        <w:numPr>
          <w:ilvl w:val="2"/>
          <w:numId w:val="108"/>
        </w:numPr>
      </w:pPr>
      <w:r>
        <w:t>Error</w:t>
      </w:r>
    </w:p>
    <w:p w:rsidR="00EC1D2C" w:rsidRDefault="00EC1D2C">
      <w:pPr>
        <w:pStyle w:val="Compact"/>
        <w:numPr>
          <w:ilvl w:val="1"/>
          <w:numId w:val="105"/>
        </w:numPr>
      </w:pPr>
    </w:p>
    <w:p w:rsidR="00EC1D2C" w:rsidRDefault="00000000">
      <w:pPr>
        <w:pStyle w:val="Compact"/>
        <w:numPr>
          <w:ilvl w:val="2"/>
          <w:numId w:val="109"/>
        </w:numPr>
      </w:pPr>
      <w:r>
        <w:lastRenderedPageBreak/>
        <w:t>Null</w:t>
      </w:r>
    </w:p>
    <w:p w:rsidR="00EC1D2C" w:rsidRDefault="00E514E3">
      <w:r>
        <w:rPr>
          <w:noProof/>
        </w:rPr>
        <w:pict>
          <v:rect id="_x0000_i1037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11"/>
        </w:numPr>
      </w:pPr>
    </w:p>
    <w:p w:rsidR="00EC1D2C" w:rsidRDefault="00000000">
      <w:pPr>
        <w:pStyle w:val="Compact"/>
        <w:numPr>
          <w:ilvl w:val="2"/>
          <w:numId w:val="112"/>
        </w:numPr>
      </w:pPr>
      <w:r>
        <w:t>10</w:t>
      </w:r>
    </w:p>
    <w:p w:rsidR="00EC1D2C" w:rsidRDefault="007B2DF2">
      <w:pPr>
        <w:pStyle w:val="Compact"/>
        <w:numPr>
          <w:ilvl w:val="1"/>
          <w:numId w:val="11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612718</wp:posOffset>
                </wp:positionH>
                <wp:positionV relativeFrom="paragraph">
                  <wp:posOffset>72250</wp:posOffset>
                </wp:positionV>
                <wp:extent cx="421200" cy="187200"/>
                <wp:effectExtent l="38100" t="38100" r="23495" b="29210"/>
                <wp:wrapNone/>
                <wp:docPr id="873388266" name="Ink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120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3C0AA" id="Ink 19" o:spid="_x0000_s1026" type="#_x0000_t75" style="position:absolute;margin-left:126.5pt;margin-top:5.2pt;width:34.15pt;height:1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">
                <v:imagedata r:id="rId60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113"/>
        </w:numPr>
      </w:pPr>
      <w:r>
        <w:t>20</w:t>
      </w:r>
    </w:p>
    <w:p w:rsidR="00EC1D2C" w:rsidRDefault="00EC1D2C">
      <w:pPr>
        <w:pStyle w:val="Compact"/>
        <w:numPr>
          <w:ilvl w:val="1"/>
          <w:numId w:val="111"/>
        </w:numPr>
      </w:pPr>
    </w:p>
    <w:p w:rsidR="00EC1D2C" w:rsidRDefault="00000000">
      <w:pPr>
        <w:pStyle w:val="Compact"/>
        <w:numPr>
          <w:ilvl w:val="2"/>
          <w:numId w:val="114"/>
        </w:numPr>
      </w:pPr>
      <w:r>
        <w:t>Error</w:t>
      </w:r>
    </w:p>
    <w:p w:rsidR="00EC1D2C" w:rsidRDefault="00EC1D2C">
      <w:pPr>
        <w:pStyle w:val="Compact"/>
        <w:numPr>
          <w:ilvl w:val="1"/>
          <w:numId w:val="111"/>
        </w:numPr>
      </w:pPr>
    </w:p>
    <w:p w:rsidR="00EC1D2C" w:rsidRDefault="00000000">
      <w:pPr>
        <w:pStyle w:val="Compact"/>
        <w:numPr>
          <w:ilvl w:val="2"/>
          <w:numId w:val="115"/>
        </w:numPr>
      </w:pPr>
      <w:r>
        <w:t>Null</w:t>
      </w:r>
    </w:p>
    <w:p w:rsidR="00EC1D2C" w:rsidRDefault="00E514E3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16"/>
        </w:numPr>
      </w:pPr>
      <w:r>
        <w:t>What happens her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EC1D2C" w:rsidRDefault="00EC1D2C">
      <w:pPr>
        <w:pStyle w:val="Compact"/>
        <w:numPr>
          <w:ilvl w:val="1"/>
          <w:numId w:val="117"/>
        </w:numPr>
      </w:pPr>
    </w:p>
    <w:p w:rsidR="00EC1D2C" w:rsidRDefault="007B2DF2">
      <w:pPr>
        <w:pStyle w:val="Compact"/>
        <w:numPr>
          <w:ilvl w:val="2"/>
          <w:numId w:val="11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186701</wp:posOffset>
                </wp:positionH>
                <wp:positionV relativeFrom="paragraph">
                  <wp:posOffset>-85480</wp:posOffset>
                </wp:positionV>
                <wp:extent cx="350280" cy="177840"/>
                <wp:effectExtent l="38100" t="38100" r="18415" b="25400"/>
                <wp:wrapNone/>
                <wp:docPr id="669550388" name="Ink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0280" cy="17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1ED05A" id="Ink 20" o:spid="_x0000_s1026" type="#_x0000_t75" style="position:absolute;margin-left:171.7pt;margin-top:-7.25pt;width:28.6pt;height:14.9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">
                <v:imagedata r:id="rId62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117"/>
        </w:numPr>
      </w:pPr>
    </w:p>
    <w:p w:rsidR="00EC1D2C" w:rsidRDefault="00000000">
      <w:pPr>
        <w:pStyle w:val="Compact"/>
        <w:numPr>
          <w:ilvl w:val="2"/>
          <w:numId w:val="119"/>
        </w:numPr>
      </w:pPr>
      <w:r>
        <w:t>Test</w:t>
      </w:r>
    </w:p>
    <w:p w:rsidR="00EC1D2C" w:rsidRDefault="00EC1D2C">
      <w:pPr>
        <w:pStyle w:val="Compact"/>
        <w:numPr>
          <w:ilvl w:val="1"/>
          <w:numId w:val="117"/>
        </w:numPr>
      </w:pPr>
    </w:p>
    <w:p w:rsidR="00EC1D2C" w:rsidRDefault="00000000">
      <w:pPr>
        <w:pStyle w:val="Compact"/>
        <w:numPr>
          <w:ilvl w:val="2"/>
          <w:numId w:val="120"/>
        </w:numPr>
      </w:pPr>
      <w:r>
        <w:t>Error</w:t>
      </w:r>
    </w:p>
    <w:p w:rsidR="00EC1D2C" w:rsidRDefault="00EC1D2C">
      <w:pPr>
        <w:pStyle w:val="Compact"/>
        <w:numPr>
          <w:ilvl w:val="1"/>
          <w:numId w:val="117"/>
        </w:numPr>
      </w:pPr>
    </w:p>
    <w:p w:rsidR="00EC1D2C" w:rsidRDefault="00000000">
      <w:pPr>
        <w:pStyle w:val="Compact"/>
        <w:numPr>
          <w:ilvl w:val="2"/>
          <w:numId w:val="121"/>
        </w:numPr>
      </w:pPr>
      <w:r>
        <w:t>Null</w:t>
      </w:r>
    </w:p>
    <w:p w:rsidR="00EC1D2C" w:rsidRDefault="00E514E3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23"/>
        </w:numPr>
      </w:pPr>
    </w:p>
    <w:p w:rsidR="00EC1D2C" w:rsidRDefault="00000000">
      <w:pPr>
        <w:pStyle w:val="Compact"/>
        <w:numPr>
          <w:ilvl w:val="2"/>
          <w:numId w:val="124"/>
        </w:numPr>
      </w:pPr>
      <w:r>
        <w:t>5</w:t>
      </w:r>
    </w:p>
    <w:p w:rsidR="00EC1D2C" w:rsidRDefault="00EC1D2C">
      <w:pPr>
        <w:pStyle w:val="Compact"/>
        <w:numPr>
          <w:ilvl w:val="1"/>
          <w:numId w:val="123"/>
        </w:numPr>
      </w:pPr>
    </w:p>
    <w:p w:rsidR="00EC1D2C" w:rsidRDefault="007B2DF2">
      <w:pPr>
        <w:pStyle w:val="Compact"/>
        <w:numPr>
          <w:ilvl w:val="2"/>
          <w:numId w:val="12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54833</wp:posOffset>
                </wp:positionH>
                <wp:positionV relativeFrom="paragraph">
                  <wp:posOffset>52545</wp:posOffset>
                </wp:positionV>
                <wp:extent cx="561240" cy="218520"/>
                <wp:effectExtent l="38100" t="38100" r="23495" b="22860"/>
                <wp:wrapNone/>
                <wp:docPr id="861463133" name="In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61240" cy="21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7B42B" id="Ink 21" o:spid="_x0000_s1026" type="#_x0000_t75" style="position:absolute;margin-left:129.8pt;margin-top:3.65pt;width:45.2pt;height:18.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">
                <v:imagedata r:id="rId64" o:title=""/>
                <o:lock v:ext="edit" rotation="t" aspectratio="f"/>
              </v:shape>
            </w:pict>
          </mc:Fallback>
        </mc:AlternateContent>
      </w:r>
      <w:r w:rsidR="00000000">
        <w:t>8</w:t>
      </w:r>
    </w:p>
    <w:p w:rsidR="00EC1D2C" w:rsidRDefault="00EC1D2C">
      <w:pPr>
        <w:pStyle w:val="Compact"/>
        <w:numPr>
          <w:ilvl w:val="1"/>
          <w:numId w:val="123"/>
        </w:numPr>
      </w:pPr>
    </w:p>
    <w:p w:rsidR="00EC1D2C" w:rsidRDefault="00000000">
      <w:pPr>
        <w:pStyle w:val="Compact"/>
        <w:numPr>
          <w:ilvl w:val="2"/>
          <w:numId w:val="126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23"/>
        </w:numPr>
      </w:pPr>
    </w:p>
    <w:p w:rsidR="00EC1D2C" w:rsidRDefault="00000000">
      <w:pPr>
        <w:pStyle w:val="Compact"/>
        <w:numPr>
          <w:ilvl w:val="2"/>
          <w:numId w:val="127"/>
        </w:numPr>
      </w:pPr>
      <w:r>
        <w:lastRenderedPageBreak/>
        <w:t>Error</w:t>
      </w:r>
    </w:p>
    <w:p w:rsidR="00EC1D2C" w:rsidRDefault="00E514E3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29"/>
        </w:numPr>
      </w:pPr>
    </w:p>
    <w:p w:rsidR="00EC1D2C" w:rsidRDefault="00000000">
      <w:pPr>
        <w:pStyle w:val="Compact"/>
        <w:numPr>
          <w:ilvl w:val="2"/>
          <w:numId w:val="130"/>
        </w:numPr>
      </w:pPr>
      <w:r>
        <w:t>50</w:t>
      </w:r>
    </w:p>
    <w:p w:rsidR="00EC1D2C" w:rsidRDefault="007B2DF2">
      <w:pPr>
        <w:pStyle w:val="Compact"/>
        <w:numPr>
          <w:ilvl w:val="1"/>
          <w:numId w:val="12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753655</wp:posOffset>
                </wp:positionH>
                <wp:positionV relativeFrom="paragraph">
                  <wp:posOffset>64765</wp:posOffset>
                </wp:positionV>
                <wp:extent cx="360720" cy="228600"/>
                <wp:effectExtent l="38100" t="38100" r="20320" b="25400"/>
                <wp:wrapNone/>
                <wp:docPr id="851834512" name="In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720" cy="22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60B6D" id="Ink 22" o:spid="_x0000_s1026" type="#_x0000_t75" style="position:absolute;margin-left:137.6pt;margin-top:4.6pt;width:29.35pt;height:18.9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">
                <v:imagedata r:id="rId66" o:title=""/>
                <o:lock v:ext="edit" rotation="t" aspectratio="f"/>
              </v:shape>
            </w:pict>
          </mc:Fallback>
        </mc:AlternateContent>
      </w:r>
    </w:p>
    <w:p w:rsidR="00EC1D2C" w:rsidRDefault="00000000">
      <w:pPr>
        <w:pStyle w:val="Compact"/>
        <w:numPr>
          <w:ilvl w:val="2"/>
          <w:numId w:val="131"/>
        </w:numPr>
      </w:pPr>
      <w:r>
        <w:t>100</w:t>
      </w:r>
    </w:p>
    <w:p w:rsidR="00EC1D2C" w:rsidRDefault="00EC1D2C">
      <w:pPr>
        <w:pStyle w:val="Compact"/>
        <w:numPr>
          <w:ilvl w:val="1"/>
          <w:numId w:val="129"/>
        </w:numPr>
      </w:pPr>
    </w:p>
    <w:p w:rsidR="00EC1D2C" w:rsidRDefault="00000000">
      <w:pPr>
        <w:pStyle w:val="Compact"/>
        <w:numPr>
          <w:ilvl w:val="2"/>
          <w:numId w:val="132"/>
        </w:numPr>
      </w:pPr>
      <w:r>
        <w:t>Error</w:t>
      </w:r>
    </w:p>
    <w:p w:rsidR="00EC1D2C" w:rsidRDefault="00EC1D2C">
      <w:pPr>
        <w:pStyle w:val="Compact"/>
        <w:numPr>
          <w:ilvl w:val="1"/>
          <w:numId w:val="129"/>
        </w:numPr>
      </w:pPr>
    </w:p>
    <w:p w:rsidR="00EC1D2C" w:rsidRDefault="00000000">
      <w:pPr>
        <w:pStyle w:val="Compact"/>
        <w:numPr>
          <w:ilvl w:val="2"/>
          <w:numId w:val="133"/>
        </w:numPr>
      </w:pPr>
      <w:r>
        <w:t>Undefined</w:t>
      </w:r>
    </w:p>
    <w:p w:rsidR="00EC1D2C" w:rsidRDefault="00E514E3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35"/>
        </w:numPr>
      </w:pPr>
    </w:p>
    <w:p w:rsidR="00EC1D2C" w:rsidRDefault="007B2DF2">
      <w:pPr>
        <w:pStyle w:val="Compact"/>
        <w:numPr>
          <w:ilvl w:val="2"/>
          <w:numId w:val="13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582187</wp:posOffset>
                </wp:positionH>
                <wp:positionV relativeFrom="paragraph">
                  <wp:posOffset>-2608</wp:posOffset>
                </wp:positionV>
                <wp:extent cx="419040" cy="176040"/>
                <wp:effectExtent l="38100" t="38100" r="26035" b="27305"/>
                <wp:wrapNone/>
                <wp:docPr id="121530046" name="Ink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19040" cy="17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D1D865" id="Ink 23" o:spid="_x0000_s1026" type="#_x0000_t75" style="position:absolute;margin-left:124.1pt;margin-top:-.7pt;width:34pt;height:14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">
                <v:imagedata r:id="rId68" o:title=""/>
                <o:lock v:ext="edit" rotation="t" aspectratio="f"/>
              </v:shape>
            </w:pict>
          </mc:Fallback>
        </mc:AlternateContent>
      </w:r>
      <w:r w:rsidR="00000000">
        <w:t>1</w:t>
      </w:r>
    </w:p>
    <w:p w:rsidR="00EC1D2C" w:rsidRDefault="00EC1D2C">
      <w:pPr>
        <w:pStyle w:val="Compact"/>
        <w:numPr>
          <w:ilvl w:val="1"/>
          <w:numId w:val="135"/>
        </w:numPr>
      </w:pPr>
    </w:p>
    <w:p w:rsidR="00EC1D2C" w:rsidRDefault="00000000">
      <w:pPr>
        <w:pStyle w:val="Compact"/>
        <w:numPr>
          <w:ilvl w:val="2"/>
          <w:numId w:val="137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35"/>
        </w:numPr>
      </w:pPr>
    </w:p>
    <w:p w:rsidR="00EC1D2C" w:rsidRDefault="00000000">
      <w:pPr>
        <w:pStyle w:val="Compact"/>
        <w:numPr>
          <w:ilvl w:val="2"/>
          <w:numId w:val="138"/>
        </w:numPr>
      </w:pPr>
      <w:r>
        <w:t>Error</w:t>
      </w:r>
    </w:p>
    <w:p w:rsidR="00EC1D2C" w:rsidRDefault="00EC1D2C">
      <w:pPr>
        <w:pStyle w:val="Compact"/>
        <w:numPr>
          <w:ilvl w:val="1"/>
          <w:numId w:val="135"/>
        </w:numPr>
      </w:pPr>
    </w:p>
    <w:p w:rsidR="00EC1D2C" w:rsidRDefault="00000000">
      <w:pPr>
        <w:pStyle w:val="Compact"/>
        <w:numPr>
          <w:ilvl w:val="2"/>
          <w:numId w:val="139"/>
        </w:numPr>
      </w:pPr>
      <w:r>
        <w:t>Null</w:t>
      </w:r>
    </w:p>
    <w:p w:rsidR="00EC1D2C" w:rsidRDefault="00E514E3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41"/>
        </w:numPr>
      </w:pPr>
    </w:p>
    <w:p w:rsidR="00EC1D2C" w:rsidRDefault="00000000">
      <w:pPr>
        <w:pStyle w:val="Compact"/>
        <w:numPr>
          <w:ilvl w:val="2"/>
          <w:numId w:val="142"/>
        </w:numPr>
      </w:pPr>
      <w:r>
        <w:t>99</w:t>
      </w:r>
    </w:p>
    <w:p w:rsidR="00EC1D2C" w:rsidRDefault="00EC1D2C">
      <w:pPr>
        <w:pStyle w:val="Compact"/>
        <w:numPr>
          <w:ilvl w:val="1"/>
          <w:numId w:val="141"/>
        </w:numPr>
      </w:pPr>
    </w:p>
    <w:p w:rsidR="00EC1D2C" w:rsidRDefault="007B2DF2">
      <w:pPr>
        <w:pStyle w:val="Compact"/>
        <w:numPr>
          <w:ilvl w:val="2"/>
          <w:numId w:val="14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606094</wp:posOffset>
                </wp:positionH>
                <wp:positionV relativeFrom="paragraph">
                  <wp:posOffset>-95557</wp:posOffset>
                </wp:positionV>
                <wp:extent cx="310680" cy="297720"/>
                <wp:effectExtent l="38100" t="38100" r="19685" b="20320"/>
                <wp:wrapNone/>
                <wp:docPr id="408578489" name="Ink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0680" cy="29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06775" id="Ink 24" o:spid="_x0000_s1026" type="#_x0000_t75" style="position:absolute;margin-left:125.95pt;margin-top:-8pt;width:25.45pt;height:24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">
                <v:imagedata r:id="rId70" o:title=""/>
                <o:lock v:ext="edit" rotation="t" aspectratio="f"/>
              </v:shape>
            </w:pict>
          </mc:Fallback>
        </mc:AlternateContent>
      </w:r>
      <w:r w:rsidR="00000000">
        <w:t>88</w:t>
      </w:r>
    </w:p>
    <w:p w:rsidR="00EC1D2C" w:rsidRDefault="00EC1D2C">
      <w:pPr>
        <w:pStyle w:val="Compact"/>
        <w:numPr>
          <w:ilvl w:val="1"/>
          <w:numId w:val="141"/>
        </w:numPr>
      </w:pPr>
    </w:p>
    <w:p w:rsidR="00EC1D2C" w:rsidRDefault="00000000">
      <w:pPr>
        <w:pStyle w:val="Compact"/>
        <w:numPr>
          <w:ilvl w:val="2"/>
          <w:numId w:val="144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41"/>
        </w:numPr>
      </w:pPr>
    </w:p>
    <w:p w:rsidR="00EC1D2C" w:rsidRDefault="00000000">
      <w:pPr>
        <w:pStyle w:val="Compact"/>
        <w:numPr>
          <w:ilvl w:val="2"/>
          <w:numId w:val="145"/>
        </w:numPr>
      </w:pPr>
      <w:r>
        <w:lastRenderedPageBreak/>
        <w:t>Error</w:t>
      </w:r>
    </w:p>
    <w:p w:rsidR="00EC1D2C" w:rsidRDefault="00E514E3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47"/>
        </w:numPr>
      </w:pPr>
    </w:p>
    <w:p w:rsidR="00EC1D2C" w:rsidRDefault="00000000">
      <w:pPr>
        <w:pStyle w:val="Compact"/>
        <w:numPr>
          <w:ilvl w:val="2"/>
          <w:numId w:val="148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47"/>
        </w:numPr>
      </w:pPr>
    </w:p>
    <w:p w:rsidR="00EC1D2C" w:rsidRDefault="007B2DF2">
      <w:pPr>
        <w:pStyle w:val="Compact"/>
        <w:numPr>
          <w:ilvl w:val="2"/>
          <w:numId w:val="14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799848</wp:posOffset>
                </wp:positionH>
                <wp:positionV relativeFrom="paragraph">
                  <wp:posOffset>13516</wp:posOffset>
                </wp:positionV>
                <wp:extent cx="538920" cy="177120"/>
                <wp:effectExtent l="38100" t="38100" r="20320" b="26670"/>
                <wp:wrapNone/>
                <wp:docPr id="238379327" name="Ink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3892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B90B94" id="Ink 25" o:spid="_x0000_s1026" type="#_x0000_t75" style="position:absolute;margin-left:141.2pt;margin-top:.55pt;width:43.45pt;height:14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">
                <v:imagedata r:id="rId72" o:title=""/>
                <o:lock v:ext="edit" rotation="t" aspectratio="f"/>
              </v:shape>
            </w:pict>
          </mc:Fallback>
        </mc:AlternateContent>
      </w:r>
      <w:r w:rsidR="00000000">
        <w:t>Code</w:t>
      </w:r>
    </w:p>
    <w:p w:rsidR="00EC1D2C" w:rsidRDefault="00EC1D2C">
      <w:pPr>
        <w:pStyle w:val="Compact"/>
        <w:numPr>
          <w:ilvl w:val="1"/>
          <w:numId w:val="147"/>
        </w:numPr>
      </w:pPr>
    </w:p>
    <w:p w:rsidR="00EC1D2C" w:rsidRDefault="00000000">
      <w:pPr>
        <w:pStyle w:val="Compact"/>
        <w:numPr>
          <w:ilvl w:val="2"/>
          <w:numId w:val="150"/>
        </w:numPr>
      </w:pPr>
      <w:r>
        <w:t>Error</w:t>
      </w:r>
    </w:p>
    <w:p w:rsidR="00EC1D2C" w:rsidRDefault="00EC1D2C">
      <w:pPr>
        <w:pStyle w:val="Compact"/>
        <w:numPr>
          <w:ilvl w:val="1"/>
          <w:numId w:val="147"/>
        </w:numPr>
      </w:pPr>
    </w:p>
    <w:p w:rsidR="00EC1D2C" w:rsidRDefault="00000000">
      <w:pPr>
        <w:pStyle w:val="Compact"/>
        <w:numPr>
          <w:ilvl w:val="2"/>
          <w:numId w:val="151"/>
        </w:numPr>
      </w:pPr>
      <w:r>
        <w:t>Null</w:t>
      </w:r>
    </w:p>
    <w:p w:rsidR="00EC1D2C" w:rsidRDefault="00E514E3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53"/>
        </w:numPr>
      </w:pPr>
    </w:p>
    <w:p w:rsidR="00EC1D2C" w:rsidRDefault="0092524B">
      <w:pPr>
        <w:pStyle w:val="Compact"/>
        <w:numPr>
          <w:ilvl w:val="2"/>
          <w:numId w:val="15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2088633</wp:posOffset>
                </wp:positionH>
                <wp:positionV relativeFrom="paragraph">
                  <wp:posOffset>-91875</wp:posOffset>
                </wp:positionV>
                <wp:extent cx="392760" cy="214920"/>
                <wp:effectExtent l="38100" t="38100" r="26670" b="26670"/>
                <wp:wrapNone/>
                <wp:docPr id="521685166" name="Ink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276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2B17F4" id="Ink 62" o:spid="_x0000_s1026" type="#_x0000_t75" style="position:absolute;margin-left:163.95pt;margin-top:-7.75pt;width:31.95pt;height:17.9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">
                <v:imagedata r:id="rId74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153"/>
        </w:numPr>
      </w:pPr>
    </w:p>
    <w:p w:rsidR="00EC1D2C" w:rsidRDefault="00000000">
      <w:pPr>
        <w:pStyle w:val="Compact"/>
        <w:numPr>
          <w:ilvl w:val="2"/>
          <w:numId w:val="155"/>
        </w:numPr>
      </w:pPr>
      <w:r>
        <w:t>123</w:t>
      </w:r>
    </w:p>
    <w:p w:rsidR="00EC1D2C" w:rsidRDefault="00EC1D2C">
      <w:pPr>
        <w:pStyle w:val="Compact"/>
        <w:numPr>
          <w:ilvl w:val="1"/>
          <w:numId w:val="153"/>
        </w:numPr>
      </w:pPr>
    </w:p>
    <w:p w:rsidR="00EC1D2C" w:rsidRDefault="00000000">
      <w:pPr>
        <w:pStyle w:val="Compact"/>
        <w:numPr>
          <w:ilvl w:val="2"/>
          <w:numId w:val="156"/>
        </w:numPr>
      </w:pPr>
      <w:r>
        <w:t>Error</w:t>
      </w:r>
    </w:p>
    <w:p w:rsidR="00EC1D2C" w:rsidRDefault="00EC1D2C">
      <w:pPr>
        <w:pStyle w:val="Compact"/>
        <w:numPr>
          <w:ilvl w:val="1"/>
          <w:numId w:val="153"/>
        </w:numPr>
      </w:pPr>
    </w:p>
    <w:p w:rsidR="00EC1D2C" w:rsidRDefault="007B2DF2">
      <w:pPr>
        <w:pStyle w:val="Compact"/>
        <w:numPr>
          <w:ilvl w:val="2"/>
          <w:numId w:val="15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728998</wp:posOffset>
                </wp:positionH>
                <wp:positionV relativeFrom="paragraph">
                  <wp:posOffset>-29443</wp:posOffset>
                </wp:positionV>
                <wp:extent cx="339840" cy="101880"/>
                <wp:effectExtent l="38100" t="38100" r="28575" b="25400"/>
                <wp:wrapNone/>
                <wp:docPr id="441905339" name="Ink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39840" cy="10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FD3A6F" id="Ink 26" o:spid="_x0000_s1026" type="#_x0000_t75" style="position:absolute;margin-left:135.65pt;margin-top:-2.8pt;width:27.7pt;height: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">
                <v:imagedata r:id="rId76" o:title=""/>
                <o:lock v:ext="edit" rotation="t" aspectratio="f"/>
              </v:shape>
            </w:pict>
          </mc:Fallback>
        </mc:AlternateContent>
      </w:r>
      <w:r w:rsidR="00000000">
        <w:t>Null</w:t>
      </w:r>
    </w:p>
    <w:p w:rsidR="00EC1D2C" w:rsidRDefault="00E514E3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59"/>
        </w:numPr>
      </w:pPr>
    </w:p>
    <w:p w:rsidR="00EC1D2C" w:rsidRDefault="00000000">
      <w:pPr>
        <w:pStyle w:val="Compact"/>
        <w:numPr>
          <w:ilvl w:val="2"/>
          <w:numId w:val="160"/>
        </w:numPr>
      </w:pPr>
      <w:r>
        <w:t>Hello</w:t>
      </w:r>
    </w:p>
    <w:p w:rsidR="00EC1D2C" w:rsidRDefault="00EC1D2C">
      <w:pPr>
        <w:pStyle w:val="Compact"/>
        <w:numPr>
          <w:ilvl w:val="1"/>
          <w:numId w:val="159"/>
        </w:numPr>
      </w:pPr>
    </w:p>
    <w:p w:rsidR="00EC1D2C" w:rsidRDefault="007B2DF2">
      <w:pPr>
        <w:pStyle w:val="Compact"/>
        <w:numPr>
          <w:ilvl w:val="2"/>
          <w:numId w:val="16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861352</wp:posOffset>
                </wp:positionH>
                <wp:positionV relativeFrom="paragraph">
                  <wp:posOffset>-69035</wp:posOffset>
                </wp:positionV>
                <wp:extent cx="349200" cy="176040"/>
                <wp:effectExtent l="38100" t="38100" r="19685" b="27305"/>
                <wp:wrapNone/>
                <wp:docPr id="1717999123" name="Ink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9200" cy="17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F54DF4" id="Ink 27" o:spid="_x0000_s1026" type="#_x0000_t75" style="position:absolute;margin-left:146.05pt;margin-top:-5.95pt;width:28.5pt;height:14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">
                <v:imagedata r:id="rId78" o:title=""/>
                <o:lock v:ext="edit" rotation="t" aspectratio="f"/>
              </v:shape>
            </w:pict>
          </mc:Fallback>
        </mc:AlternateContent>
      </w:r>
      <w:r w:rsidR="00000000">
        <w:t>World</w:t>
      </w:r>
    </w:p>
    <w:p w:rsidR="00EC1D2C" w:rsidRDefault="00EC1D2C">
      <w:pPr>
        <w:pStyle w:val="Compact"/>
        <w:numPr>
          <w:ilvl w:val="1"/>
          <w:numId w:val="159"/>
        </w:numPr>
      </w:pPr>
    </w:p>
    <w:p w:rsidR="00EC1D2C" w:rsidRDefault="00000000">
      <w:pPr>
        <w:pStyle w:val="Compact"/>
        <w:numPr>
          <w:ilvl w:val="2"/>
          <w:numId w:val="162"/>
        </w:numPr>
      </w:pPr>
      <w:r>
        <w:t>Error</w:t>
      </w:r>
    </w:p>
    <w:p w:rsidR="00EC1D2C" w:rsidRDefault="00EC1D2C">
      <w:pPr>
        <w:pStyle w:val="Compact"/>
        <w:numPr>
          <w:ilvl w:val="1"/>
          <w:numId w:val="159"/>
        </w:numPr>
      </w:pPr>
    </w:p>
    <w:p w:rsidR="00EC1D2C" w:rsidRDefault="00000000">
      <w:pPr>
        <w:pStyle w:val="Compact"/>
        <w:numPr>
          <w:ilvl w:val="2"/>
          <w:numId w:val="163"/>
        </w:numPr>
      </w:pPr>
      <w:r>
        <w:lastRenderedPageBreak/>
        <w:t>Undefined</w:t>
      </w:r>
    </w:p>
    <w:p w:rsidR="00EC1D2C" w:rsidRDefault="00E514E3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65"/>
        </w:numPr>
      </w:pPr>
    </w:p>
    <w:p w:rsidR="00EC1D2C" w:rsidRDefault="00000000">
      <w:pPr>
        <w:pStyle w:val="Compact"/>
        <w:numPr>
          <w:ilvl w:val="2"/>
          <w:numId w:val="166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65"/>
        </w:numPr>
      </w:pPr>
    </w:p>
    <w:p w:rsidR="00EC1D2C" w:rsidRDefault="007B2DF2">
      <w:pPr>
        <w:pStyle w:val="Compact"/>
        <w:numPr>
          <w:ilvl w:val="2"/>
          <w:numId w:val="16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946130</wp:posOffset>
                </wp:positionH>
                <wp:positionV relativeFrom="paragraph">
                  <wp:posOffset>-5716</wp:posOffset>
                </wp:positionV>
                <wp:extent cx="447480" cy="120960"/>
                <wp:effectExtent l="38100" t="38100" r="22860" b="31750"/>
                <wp:wrapNone/>
                <wp:docPr id="1732604643" name="Ink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7480" cy="12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14A0C4" id="Ink 29" o:spid="_x0000_s1026" type="#_x0000_t75" style="position:absolute;margin-left:152.75pt;margin-top:-.95pt;width:36.25pt;height:10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">
                <v:imagedata r:id="rId80" o:title=""/>
                <o:lock v:ext="edit" rotation="t" aspectratio="f"/>
              </v:shape>
            </w:pict>
          </mc:Fallback>
        </mc:AlternateContent>
      </w:r>
      <w:r w:rsidR="00000000">
        <w:t>Testing</w:t>
      </w:r>
    </w:p>
    <w:p w:rsidR="00EC1D2C" w:rsidRDefault="00EC1D2C">
      <w:pPr>
        <w:pStyle w:val="Compact"/>
        <w:numPr>
          <w:ilvl w:val="1"/>
          <w:numId w:val="165"/>
        </w:numPr>
      </w:pPr>
    </w:p>
    <w:p w:rsidR="00EC1D2C" w:rsidRDefault="00000000">
      <w:pPr>
        <w:pStyle w:val="Compact"/>
        <w:numPr>
          <w:ilvl w:val="2"/>
          <w:numId w:val="168"/>
        </w:numPr>
      </w:pPr>
      <w:r>
        <w:t>Error</w:t>
      </w:r>
    </w:p>
    <w:p w:rsidR="00EC1D2C" w:rsidRDefault="00EC1D2C">
      <w:pPr>
        <w:pStyle w:val="Compact"/>
        <w:numPr>
          <w:ilvl w:val="1"/>
          <w:numId w:val="165"/>
        </w:numPr>
      </w:pPr>
    </w:p>
    <w:p w:rsidR="00EC1D2C" w:rsidRDefault="00000000">
      <w:pPr>
        <w:pStyle w:val="Compact"/>
        <w:numPr>
          <w:ilvl w:val="2"/>
          <w:numId w:val="169"/>
        </w:numPr>
      </w:pPr>
      <w:r>
        <w:t>Null</w:t>
      </w:r>
    </w:p>
    <w:p w:rsidR="00EC1D2C" w:rsidRDefault="00E514E3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70"/>
        </w:numPr>
      </w:pPr>
      <w:r>
        <w:t>What happens here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EC1D2C" w:rsidRDefault="00EC1D2C">
      <w:pPr>
        <w:pStyle w:val="Compact"/>
        <w:numPr>
          <w:ilvl w:val="1"/>
          <w:numId w:val="171"/>
        </w:numPr>
      </w:pPr>
    </w:p>
    <w:p w:rsidR="00EC1D2C" w:rsidRDefault="007B2DF2">
      <w:pPr>
        <w:pStyle w:val="Compact"/>
        <w:numPr>
          <w:ilvl w:val="2"/>
          <w:numId w:val="172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123254</wp:posOffset>
                </wp:positionH>
                <wp:positionV relativeFrom="paragraph">
                  <wp:posOffset>-65489</wp:posOffset>
                </wp:positionV>
                <wp:extent cx="425520" cy="211320"/>
                <wp:effectExtent l="38100" t="38100" r="19050" b="30480"/>
                <wp:wrapNone/>
                <wp:docPr id="1459197308" name="Ink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5520" cy="21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858C26" id="Ink 30" o:spid="_x0000_s1026" type="#_x0000_t75" style="position:absolute;margin-left:166.7pt;margin-top:-5.65pt;width:34.45pt;height:17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">
                <v:imagedata r:id="rId82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:rsidR="00EC1D2C" w:rsidRDefault="00EC1D2C">
      <w:pPr>
        <w:pStyle w:val="Compact"/>
        <w:numPr>
          <w:ilvl w:val="1"/>
          <w:numId w:val="171"/>
        </w:numPr>
      </w:pPr>
    </w:p>
    <w:p w:rsidR="00EC1D2C" w:rsidRDefault="00000000">
      <w:pPr>
        <w:pStyle w:val="Compact"/>
        <w:numPr>
          <w:ilvl w:val="2"/>
          <w:numId w:val="173"/>
        </w:numPr>
      </w:pPr>
      <w:r>
        <w:t>55</w:t>
      </w:r>
    </w:p>
    <w:p w:rsidR="00EC1D2C" w:rsidRDefault="00EC1D2C">
      <w:pPr>
        <w:pStyle w:val="Compact"/>
        <w:numPr>
          <w:ilvl w:val="1"/>
          <w:numId w:val="171"/>
        </w:numPr>
      </w:pPr>
    </w:p>
    <w:p w:rsidR="00EC1D2C" w:rsidRDefault="00000000">
      <w:pPr>
        <w:pStyle w:val="Compact"/>
        <w:numPr>
          <w:ilvl w:val="2"/>
          <w:numId w:val="174"/>
        </w:numPr>
      </w:pPr>
      <w:r>
        <w:t>Error</w:t>
      </w:r>
    </w:p>
    <w:p w:rsidR="00EC1D2C" w:rsidRDefault="00EC1D2C">
      <w:pPr>
        <w:pStyle w:val="Compact"/>
        <w:numPr>
          <w:ilvl w:val="1"/>
          <w:numId w:val="171"/>
        </w:numPr>
      </w:pPr>
    </w:p>
    <w:p w:rsidR="00EC1D2C" w:rsidRDefault="00000000">
      <w:pPr>
        <w:pStyle w:val="Compact"/>
        <w:numPr>
          <w:ilvl w:val="2"/>
          <w:numId w:val="175"/>
        </w:numPr>
      </w:pPr>
      <w:r>
        <w:t>Null</w:t>
      </w:r>
    </w:p>
    <w:p w:rsidR="00EC1D2C" w:rsidRDefault="00E514E3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EC1D2C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:rsidR="00EC1D2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EC1D2C" w:rsidRDefault="00EC1D2C">
      <w:pPr>
        <w:pStyle w:val="Compact"/>
        <w:numPr>
          <w:ilvl w:val="1"/>
          <w:numId w:val="177"/>
        </w:numPr>
      </w:pPr>
    </w:p>
    <w:p w:rsidR="00EC1D2C" w:rsidRDefault="00000000">
      <w:pPr>
        <w:pStyle w:val="Compact"/>
        <w:numPr>
          <w:ilvl w:val="2"/>
          <w:numId w:val="178"/>
        </w:numPr>
      </w:pPr>
      <w:r>
        <w:t>100</w:t>
      </w:r>
    </w:p>
    <w:p w:rsidR="00EC1D2C" w:rsidRDefault="00EC1D2C">
      <w:pPr>
        <w:pStyle w:val="Compact"/>
        <w:numPr>
          <w:ilvl w:val="1"/>
          <w:numId w:val="177"/>
        </w:numPr>
      </w:pPr>
    </w:p>
    <w:p w:rsidR="00EC1D2C" w:rsidRDefault="00000000">
      <w:pPr>
        <w:pStyle w:val="Compact"/>
        <w:numPr>
          <w:ilvl w:val="2"/>
          <w:numId w:val="179"/>
        </w:numPr>
      </w:pPr>
      <w:r>
        <w:t>Undefined</w:t>
      </w:r>
    </w:p>
    <w:p w:rsidR="00EC1D2C" w:rsidRDefault="00EC1D2C">
      <w:pPr>
        <w:pStyle w:val="Compact"/>
        <w:numPr>
          <w:ilvl w:val="1"/>
          <w:numId w:val="177"/>
        </w:numPr>
      </w:pPr>
    </w:p>
    <w:p w:rsidR="00EC1D2C" w:rsidRDefault="007B2DF2">
      <w:pPr>
        <w:pStyle w:val="Compact"/>
        <w:numPr>
          <w:ilvl w:val="2"/>
          <w:numId w:val="180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807495</wp:posOffset>
                </wp:positionH>
                <wp:positionV relativeFrom="paragraph">
                  <wp:posOffset>-43935</wp:posOffset>
                </wp:positionV>
                <wp:extent cx="354240" cy="221760"/>
                <wp:effectExtent l="38100" t="38100" r="27305" b="32385"/>
                <wp:wrapNone/>
                <wp:docPr id="1362764734" name="Ink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4240" cy="22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A15C1" id="Ink 31" o:spid="_x0000_s1026" type="#_x0000_t75" style="position:absolute;margin-left:141.8pt;margin-top:-3.95pt;width:28.9pt;height:18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">
                <v:imagedata r:id="rId84" o:title=""/>
                <o:lock v:ext="edit" rotation="t" aspectratio="f"/>
              </v:shape>
            </w:pict>
          </mc:Fallback>
        </mc:AlternateContent>
      </w:r>
      <w:r w:rsidR="00000000">
        <w:t>Error</w:t>
      </w:r>
    </w:p>
    <w:p w:rsidR="00EC1D2C" w:rsidRDefault="00EC1D2C">
      <w:pPr>
        <w:pStyle w:val="Compact"/>
        <w:numPr>
          <w:ilvl w:val="1"/>
          <w:numId w:val="177"/>
        </w:numPr>
      </w:pPr>
    </w:p>
    <w:p w:rsidR="00EC1D2C" w:rsidRDefault="00000000">
      <w:pPr>
        <w:pStyle w:val="Compact"/>
        <w:numPr>
          <w:ilvl w:val="2"/>
          <w:numId w:val="181"/>
        </w:numPr>
      </w:pPr>
      <w:r>
        <w:t>Null</w:t>
      </w:r>
    </w:p>
    <w:p w:rsidR="00EC1D2C" w:rsidRDefault="00E514E3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sectPr w:rsidR="00EC1D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514E3" w:rsidRDefault="00E514E3">
      <w:pPr>
        <w:spacing w:after="0"/>
      </w:pPr>
      <w:r>
        <w:separator/>
      </w:r>
    </w:p>
  </w:endnote>
  <w:endnote w:type="continuationSeparator" w:id="0">
    <w:p w:rsidR="00E514E3" w:rsidRDefault="00E51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514E3" w:rsidRDefault="00E514E3">
      <w:r>
        <w:separator/>
      </w:r>
    </w:p>
  </w:footnote>
  <w:footnote w:type="continuationSeparator" w:id="0">
    <w:p w:rsidR="00E514E3" w:rsidRDefault="00E51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6C8B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44687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AFEDC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54011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EB436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D4482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828B9C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01670F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C2A0061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63CCF85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E98E91C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C990506C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0ECE3100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9F84F55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0C4AB9F6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243EABA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5CC44F7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BB7864E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DA5A4F4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3CF8480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187CB62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D4100EE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21203FD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DF6498B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EFB0B30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95F69FE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FBE2B9A4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C736EDC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E2CC50C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973A348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31840DCC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1DF6E46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9018770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D47C4D0A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6CD82904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DADE147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929654660">
    <w:abstractNumId w:val="0"/>
  </w:num>
  <w:num w:numId="2" w16cid:durableId="1711294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688681">
    <w:abstractNumId w:val="1"/>
  </w:num>
  <w:num w:numId="4" w16cid:durableId="10236344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59419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3060090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5869634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513205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384719485">
    <w:abstractNumId w:val="1"/>
  </w:num>
  <w:num w:numId="10" w16cid:durableId="17427566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704088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208432698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4731792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1874774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056853143">
    <w:abstractNumId w:val="1"/>
  </w:num>
  <w:num w:numId="16" w16cid:durableId="1088222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0708307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9746320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362828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2716438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2017151923">
    <w:abstractNumId w:val="1"/>
  </w:num>
  <w:num w:numId="22" w16cid:durableId="188313180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781377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3462949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7709310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8889255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479418849">
    <w:abstractNumId w:val="1"/>
  </w:num>
  <w:num w:numId="28" w16cid:durableId="1350316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328232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1373401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021958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210772726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767993133">
    <w:abstractNumId w:val="1"/>
  </w:num>
  <w:num w:numId="34" w16cid:durableId="4434224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6741390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79779333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9189928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79675548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546217753">
    <w:abstractNumId w:val="1"/>
  </w:num>
  <w:num w:numId="40" w16cid:durableId="13452104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079405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5022333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3530748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204829367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054045789">
    <w:abstractNumId w:val="1"/>
  </w:num>
  <w:num w:numId="46" w16cid:durableId="9437329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9160869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42376500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6855885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40341155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725031851">
    <w:abstractNumId w:val="1"/>
  </w:num>
  <w:num w:numId="52" w16cid:durableId="13382704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411788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96373014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3716894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371464436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982691538">
    <w:abstractNumId w:val="1"/>
  </w:num>
  <w:num w:numId="58" w16cid:durableId="11280914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9596020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2644626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8148346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71974934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968702685">
    <w:abstractNumId w:val="1"/>
  </w:num>
  <w:num w:numId="64" w16cid:durableId="2418377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8013394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51434137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1838627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03627343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286548190">
    <w:abstractNumId w:val="1"/>
  </w:num>
  <w:num w:numId="70" w16cid:durableId="17179691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21039897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63467797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85858902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016230337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23017996">
    <w:abstractNumId w:val="1"/>
  </w:num>
  <w:num w:numId="76" w16cid:durableId="18470864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3797159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365809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56660253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167015072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946040306">
    <w:abstractNumId w:val="1"/>
  </w:num>
  <w:num w:numId="82" w16cid:durableId="7435270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66358308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80415548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2518220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649988590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807628669">
    <w:abstractNumId w:val="1"/>
  </w:num>
  <w:num w:numId="88" w16cid:durableId="7124677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5797483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3018162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6308656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26812543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762409636">
    <w:abstractNumId w:val="1"/>
  </w:num>
  <w:num w:numId="94" w16cid:durableId="12263341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5176987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5260169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6535323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2001687656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27683080">
    <w:abstractNumId w:val="1"/>
  </w:num>
  <w:num w:numId="100" w16cid:durableId="20440153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4946916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3196478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5245163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466630861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847094045">
    <w:abstractNumId w:val="1"/>
  </w:num>
  <w:num w:numId="106" w16cid:durableId="13879469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7752531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3834802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10811297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128015343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211458724">
    <w:abstractNumId w:val="1"/>
  </w:num>
  <w:num w:numId="112" w16cid:durableId="9056473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5735872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2663477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20139452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634208808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506674857">
    <w:abstractNumId w:val="1"/>
  </w:num>
  <w:num w:numId="118" w16cid:durableId="1919660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4011467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21418735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205731758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2057191948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493334694">
    <w:abstractNumId w:val="1"/>
  </w:num>
  <w:num w:numId="124" w16cid:durableId="6975129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6282013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5012860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9141247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850725188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400755773">
    <w:abstractNumId w:val="1"/>
  </w:num>
  <w:num w:numId="130" w16cid:durableId="704258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9522793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56252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61414163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657536107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718895518">
    <w:abstractNumId w:val="1"/>
  </w:num>
  <w:num w:numId="136" w16cid:durableId="18133259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8524511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82104649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25004379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490248351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787703701">
    <w:abstractNumId w:val="1"/>
  </w:num>
  <w:num w:numId="142" w16cid:durableId="8979835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4946902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8870602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759278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898324838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470897506">
    <w:abstractNumId w:val="1"/>
  </w:num>
  <w:num w:numId="148" w16cid:durableId="15935115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7812924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6908387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5292199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306055303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681323548">
    <w:abstractNumId w:val="1"/>
  </w:num>
  <w:num w:numId="154" w16cid:durableId="4520975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7878510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5440234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1876711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143962990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167359379">
    <w:abstractNumId w:val="1"/>
  </w:num>
  <w:num w:numId="160" w16cid:durableId="10646426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2109197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21800792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85939337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30689105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106998299">
    <w:abstractNumId w:val="1"/>
  </w:num>
  <w:num w:numId="166" w16cid:durableId="14386782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3238959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7785275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9356279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213200522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371269367">
    <w:abstractNumId w:val="1"/>
  </w:num>
  <w:num w:numId="172" w16cid:durableId="3217395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4005184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605620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8701496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615407499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896165442">
    <w:abstractNumId w:val="1"/>
  </w:num>
  <w:num w:numId="178" w16cid:durableId="5949425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47521917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9838954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8846784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1D2C"/>
    <w:rsid w:val="0007549D"/>
    <w:rsid w:val="001662FB"/>
    <w:rsid w:val="00235FF2"/>
    <w:rsid w:val="00316C16"/>
    <w:rsid w:val="00427C27"/>
    <w:rsid w:val="00435629"/>
    <w:rsid w:val="004B771D"/>
    <w:rsid w:val="005B4FDB"/>
    <w:rsid w:val="00655F7E"/>
    <w:rsid w:val="007B2DF2"/>
    <w:rsid w:val="007D7955"/>
    <w:rsid w:val="008259CE"/>
    <w:rsid w:val="008B30DF"/>
    <w:rsid w:val="0092524B"/>
    <w:rsid w:val="00A77F8E"/>
    <w:rsid w:val="00AB1B99"/>
    <w:rsid w:val="00BB071F"/>
    <w:rsid w:val="00D4318B"/>
    <w:rsid w:val="00DE15AB"/>
    <w:rsid w:val="00E514E3"/>
    <w:rsid w:val="00E642C9"/>
    <w:rsid w:val="00E87CE4"/>
    <w:rsid w:val="00EC1D2C"/>
    <w:rsid w:val="00F90860"/>
    <w:rsid w:val="00FB52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C475F9-FB12-9D45-8C4F-4C7B4C4E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customXml" Target="ink/ink8.xml"/><Relationship Id="rId42" Type="http://schemas.openxmlformats.org/officeDocument/2006/relationships/image" Target="media/image18.png"/><Relationship Id="rId47" Type="http://schemas.openxmlformats.org/officeDocument/2006/relationships/customXml" Target="ink/ink21.xml"/><Relationship Id="rId63" Type="http://schemas.openxmlformats.org/officeDocument/2006/relationships/customXml" Target="ink/ink29.xml"/><Relationship Id="rId68" Type="http://schemas.openxmlformats.org/officeDocument/2006/relationships/image" Target="media/image31.png"/><Relationship Id="rId84" Type="http://schemas.openxmlformats.org/officeDocument/2006/relationships/image" Target="media/image39.png"/><Relationship Id="rId16" Type="http://schemas.openxmlformats.org/officeDocument/2006/relationships/image" Target="media/image5.png"/><Relationship Id="rId11" Type="http://schemas.openxmlformats.org/officeDocument/2006/relationships/customXml" Target="ink/ink3.xml"/><Relationship Id="rId32" Type="http://schemas.openxmlformats.org/officeDocument/2006/relationships/image" Target="media/image13.png"/><Relationship Id="rId37" Type="http://schemas.openxmlformats.org/officeDocument/2006/relationships/customXml" Target="ink/ink16.xml"/><Relationship Id="rId53" Type="http://schemas.openxmlformats.org/officeDocument/2006/relationships/customXml" Target="ink/ink24.xml"/><Relationship Id="rId58" Type="http://schemas.openxmlformats.org/officeDocument/2006/relationships/image" Target="media/image26.png"/><Relationship Id="rId74" Type="http://schemas.openxmlformats.org/officeDocument/2006/relationships/image" Target="media/image34.png"/><Relationship Id="rId79" Type="http://schemas.openxmlformats.org/officeDocument/2006/relationships/customXml" Target="ink/ink37.xml"/><Relationship Id="rId5" Type="http://schemas.openxmlformats.org/officeDocument/2006/relationships/footnotes" Target="footnotes.xml"/><Relationship Id="rId19" Type="http://schemas.openxmlformats.org/officeDocument/2006/relationships/customXml" Target="ink/ink7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customXml" Target="ink/ink11.xml"/><Relationship Id="rId30" Type="http://schemas.openxmlformats.org/officeDocument/2006/relationships/image" Target="media/image12.png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21.png"/><Relationship Id="rId56" Type="http://schemas.openxmlformats.org/officeDocument/2006/relationships/image" Target="media/image25.png"/><Relationship Id="rId64" Type="http://schemas.openxmlformats.org/officeDocument/2006/relationships/image" Target="media/image29.png"/><Relationship Id="rId69" Type="http://schemas.openxmlformats.org/officeDocument/2006/relationships/customXml" Target="ink/ink32.xml"/><Relationship Id="rId77" Type="http://schemas.openxmlformats.org/officeDocument/2006/relationships/customXml" Target="ink/ink36.xml"/><Relationship Id="rId8" Type="http://schemas.openxmlformats.org/officeDocument/2006/relationships/image" Target="media/image1.png"/><Relationship Id="rId51" Type="http://schemas.openxmlformats.org/officeDocument/2006/relationships/customXml" Target="ink/ink23.xml"/><Relationship Id="rId72" Type="http://schemas.openxmlformats.org/officeDocument/2006/relationships/image" Target="media/image33.png"/><Relationship Id="rId80" Type="http://schemas.openxmlformats.org/officeDocument/2006/relationships/image" Target="media/image37.png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customXml" Target="ink/ink14.xml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59" Type="http://schemas.openxmlformats.org/officeDocument/2006/relationships/customXml" Target="ink/ink27.xml"/><Relationship Id="rId67" Type="http://schemas.openxmlformats.org/officeDocument/2006/relationships/customXml" Target="ink/ink31.xml"/><Relationship Id="rId20" Type="http://schemas.openxmlformats.org/officeDocument/2006/relationships/image" Target="media/image7.png"/><Relationship Id="rId41" Type="http://schemas.openxmlformats.org/officeDocument/2006/relationships/customXml" Target="ink/ink18.xml"/><Relationship Id="rId54" Type="http://schemas.openxmlformats.org/officeDocument/2006/relationships/image" Target="media/image24.png"/><Relationship Id="rId62" Type="http://schemas.openxmlformats.org/officeDocument/2006/relationships/image" Target="media/image28.png"/><Relationship Id="rId70" Type="http://schemas.openxmlformats.org/officeDocument/2006/relationships/image" Target="media/image32.png"/><Relationship Id="rId75" Type="http://schemas.openxmlformats.org/officeDocument/2006/relationships/customXml" Target="ink/ink35.xml"/><Relationship Id="rId83" Type="http://schemas.openxmlformats.org/officeDocument/2006/relationships/customXml" Target="ink/ink39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customXml" Target="ink/ink22.xml"/><Relationship Id="rId57" Type="http://schemas.openxmlformats.org/officeDocument/2006/relationships/customXml" Target="ink/ink26.xml"/><Relationship Id="rId10" Type="http://schemas.openxmlformats.org/officeDocument/2006/relationships/image" Target="media/image2.png"/><Relationship Id="rId31" Type="http://schemas.openxmlformats.org/officeDocument/2006/relationships/customXml" Target="ink/ink13.xml"/><Relationship Id="rId44" Type="http://schemas.openxmlformats.org/officeDocument/2006/relationships/image" Target="media/image19.png"/><Relationship Id="rId52" Type="http://schemas.openxmlformats.org/officeDocument/2006/relationships/image" Target="media/image23.png"/><Relationship Id="rId60" Type="http://schemas.openxmlformats.org/officeDocument/2006/relationships/image" Target="media/image27.png"/><Relationship Id="rId65" Type="http://schemas.openxmlformats.org/officeDocument/2006/relationships/customXml" Target="ink/ink30.xml"/><Relationship Id="rId73" Type="http://schemas.openxmlformats.org/officeDocument/2006/relationships/customXml" Target="ink/ink34.xml"/><Relationship Id="rId78" Type="http://schemas.openxmlformats.org/officeDocument/2006/relationships/image" Target="media/image36.png"/><Relationship Id="rId81" Type="http://schemas.openxmlformats.org/officeDocument/2006/relationships/customXml" Target="ink/ink38.xml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39" Type="http://schemas.openxmlformats.org/officeDocument/2006/relationships/customXml" Target="ink/ink17.xml"/><Relationship Id="rId34" Type="http://schemas.openxmlformats.org/officeDocument/2006/relationships/image" Target="media/image14.png"/><Relationship Id="rId50" Type="http://schemas.openxmlformats.org/officeDocument/2006/relationships/image" Target="media/image22.png"/><Relationship Id="rId55" Type="http://schemas.openxmlformats.org/officeDocument/2006/relationships/customXml" Target="ink/ink25.xml"/><Relationship Id="rId76" Type="http://schemas.openxmlformats.org/officeDocument/2006/relationships/image" Target="media/image35.png"/><Relationship Id="rId7" Type="http://schemas.openxmlformats.org/officeDocument/2006/relationships/customXml" Target="ink/ink1.xml"/><Relationship Id="rId71" Type="http://schemas.openxmlformats.org/officeDocument/2006/relationships/customXml" Target="ink/ink33.xml"/><Relationship Id="rId2" Type="http://schemas.openxmlformats.org/officeDocument/2006/relationships/styles" Target="styles.xml"/><Relationship Id="rId29" Type="http://schemas.openxmlformats.org/officeDocument/2006/relationships/customXml" Target="ink/ink12.xml"/><Relationship Id="rId24" Type="http://schemas.openxmlformats.org/officeDocument/2006/relationships/image" Target="media/image9.png"/><Relationship Id="rId40" Type="http://schemas.openxmlformats.org/officeDocument/2006/relationships/image" Target="media/image17.png"/><Relationship Id="rId45" Type="http://schemas.openxmlformats.org/officeDocument/2006/relationships/customXml" Target="ink/ink20.xml"/><Relationship Id="rId66" Type="http://schemas.openxmlformats.org/officeDocument/2006/relationships/image" Target="media/image30.png"/><Relationship Id="rId61" Type="http://schemas.openxmlformats.org/officeDocument/2006/relationships/customXml" Target="ink/ink28.xml"/><Relationship Id="rId82" Type="http://schemas.openxmlformats.org/officeDocument/2006/relationships/image" Target="media/image3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28:03.98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34 24575,'4'8'0,"-1"-4"0,8 14 0,1-3 0,4 7 0,3 2 0,-2-2 0,5-1 0,-5-1 0,5 0 0,-5-1 0,-1-6 0,-4-3 0,-4-4 0,-1-2 0,-1 1 0,-2-3 0,5-1 0,0-1 0,12 0 0,1 0 0,36 0 0,-19 0 0,27 0 0,-29-2 0,0-1 0,-5-3 0,-10 3 0,2-2 0,-9 2 0,2-4 0,-3-1 0,4-5 0,1-3 0,4-4 0,1-10 0,4-6 0,3-8 0,0-5 0,-5 10 0,1-8 0,-8 13 0,6-5 0,-7 7 0,-1 6 0,-3 2 0,-4 6 0,-3 3 0,2 6 0,-5 3 0,3 1 0,-5 1 0,1 2 0,-1-1 0,2 1 0,0-2 0,0-2 0,2-1 0,1-2 0,2 0 0,0-2 0,2 1 0,-1-4 0,2 5 0,-1-3 0,-4 5 0,4-1 0,-6 5 0,1-3 0,-2 6 0,-2-2 0,-1 2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0:20.86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77 24575,'2'0'0,"7"0"0,6 5 0,1-2 0,6 7 0,-5-4 0,4 1 0,-1-2 0,-9 0 0,5-2 0,-11-2 0,3-1 0,-4 0 0,0 0 0,0 0 0,0 0 0,0 0 0,2 0 0,1 0 0,1 0 0,4 0 0,-3 0 0,5 0 0,-2 0 0,2 0 0,0 0 0,-2 0 0,2 0 0,-2 0 0,2 0 0,0 0 0,1 0 0,-1 0 0,3 0 0,1 0 0,3 0 0,3-7 0,2-6 0,4-8 0,-3-6 0,1-5 0,-3-3 0,1-4 0,-4 7 0,9-18 0,-15 25 0,14-25 0,-12 26 0,7-10 0,-4 7 0,1 1 0,-5 6 0,2 4 0,-4 4 0,-4 2 0,1 3 0,-4 1 0,-1 3 0,-1 0 0,-2 2 0,0-1 0,-2 6 0,0-3 0,-2 2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9:38.67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384 24575,'0'3'0,"4"9"0,5 2 0,2 4 0,5 3 0,11 12 0,-7-10 0,10 7 0,-15-18 0,-1-4 0,6-1 0,35-4 0,-11-1 0,26-10 0,-20-4 0,6-9 0,0-3 0,9 2 0,-7-10 0,3 6 0,-7-9 0,-1 0 0,-5-1 0,4-11 0,-2 7 0,-3-7 0,-2 9 0,-13 8 0,2 3 0,-11 7 0,3-1 0,-9 5 0,-2 5 0,-7 5 0,-1 2 0,-1 1 0,-2 2 0,-2-1 0,0 0 0,-2 0 0,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0:28.37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15 24575,'2'2'0,"4"0"0,10-2 0,3 0 0,2 0 0,6 0 0,-4 0 0,15 2 0,-8 1 0,4 0 0,-12-1 0,1-2 0,-1 0 0,3 0 0,3-5 0,5-7 0,-4-4 0,9-9 0,-11 7 0,6-6 0,-2 2 0,-3-2 0,5-1 0,-10 2 0,12-8 0,-13 6 0,5-3 0,-7 3 0,-2 4 0,2-5 0,-4 6 0,-2 2 0,-2 6 0,-5 0 0,-1 6 0,-2 0 0,0 3 0,0 2 0,-2 1 0,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0:33.54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570 24575,'0'8'0,"1"-5"0,4 13 0,4-7 0,-1 6 0,2-3 0,-2-4 0,-3-3 0,1 3 0,-2-5 0,0 1 0,2 0 0,6-4 0,4 4 0,15 0 0,13-1 0,13 3 0,20-2 0,-3 1 0,-9-2 0,3-3 0,-20 0 0,12 0 0,-13-2 0,2-8 0,-11 0 0,7-16 0,-6 6 0,6-17 0,-1 1 0,3-10 0,10-4 0,2-8-612,10-8 612,-2-1 0,-28 30 0,-2 1 0,11-11 0,11-1 0,-30 23 0,6-3 0,-13 10 0,-6 5 0,-5 6 612,-5 3-612,0 2 0,-3 2 0,-2 9 0,-1 8 0,0-5 0,0 1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0:43.71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64 24575,'16'18'0,"26"23"0,1 0 0,21 17 0,-16-11 0,-10-15 0,10 13 0,-15-21 0,8 9 0,-8-14 0,-6 1 0,-3-11 0,-2 1 0,-4-5 0,2 1 0,-2-4 0,3 1 0,7-3 0,-2-5 0,5-4 0,0-13 0,2 0 0,4-14 0,8 0 0,2-10 0,5-3 0,-1 1 0,0 1 0,5 0 0,-16 12 0,0 3 0,-21 16 0,-3 3 0,-5 6 0,-5 3 0,0 2 0,-2 2 0,-3 0 0,0 0 0,-2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0:48.66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47 24575,'4'10'0,"1"1"0,12 11 0,0-2 0,7 9 0,3 2 0,-6-9 0,9 11 0,-10-15 0,10 9 0,-10-10 0,2-1 0,-8-8 0,0-1 0,1-5 0,5 0 0,-1-2 0,12-8 0,0-8 0,12-19 0,22-27 0,-29 28 0,2-2 0,5-7 0,1 0 0,27-24 0,-33 29 0,-1 1 0,29-29 0,-26 26 0,-2 2 0,15-15 0,3-3 0,-23 23 0,0 0 0,-2 2 0,-15 14 0,-1 2 0,-8 8 0,-1 1 0,-2 4 0,0 0 0,-2 1 0,0 0 0,-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1:29.08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3 136 24575,'0'16'0,"0"3"0,0 6 0,0 11 0,0 10 0,0 2 0,0 2 0,0-10 0,0 1 0,0-8 0,0 7 0,0-7 0,0-1 0,0 4 0,0-7 0,0 0 0,0-8 0,0-4 0,2-5 0,-2-3 0,2-1 0,-2-3 0,0 1 0,2-4 0,-2-2 0,2 0 0,-2-2 0</inkml:trace>
  <inkml:trace contextRef="#ctx0" brushRef="#br0" timeOffset="1900">1 163 24575,'2'4'0,"7"4"0,53 50 0,-24-23 0,2 4 0,0-1 0,-10-8 0,7 5 0,-13-9 0,0-2 0,-5-1 0,-2-4 0,-2-3 0,-2-4 0,-1 3 0,-3-8 0,0 4 0,-2-7 0,-1 2 0,-2-2 0,0 0 0,0 0 0,-1 0 0,0 0 0,0-2 0,-1 2 0,2-2 0,0 0 0,0 2 0,0-2 0,0 0 0,0 0 0,-2-1 0,-1 0 0,-1 0 0</inkml:trace>
  <inkml:trace contextRef="#ctx0" brushRef="#br0" timeOffset="3464">420 58 15482,'-2'-9'0,"0"7"3884,2 3-3884,0 5 1569,0 13-1569,0-7 844,0 13-844,0-5 2796,0-4-2796,0 11 0,0-5 0,0 6 0,2-3 0,1 2 0,2-8 0,1 5 0,-4-9 0,3-1 0,-5-2 0,4-4 0,-4 1 0,4 0 0,-3 0 0,3-1 0,-4 1 0,4 0 0,-4 0 0,4-1 0,-3-1 0,3 1 0,-4-3 0,2 1 0,-2-2 0,2-1 0,-2 1 0,2 0 0,-2 0 0,1 0 0,0 2 0,1 5 0,-2-4 0,2 6 0,-2-7 0,2 1 0,-2-1 0,0-2 0,0 0 0,0 0 0,0-2 0,0 0 0</inkml:trace>
  <inkml:trace contextRef="#ctx0" brushRef="#br0" timeOffset="22746">681 350 24575,'-2'1'0,"1"4"0,1 4 0,0 5 0,0 4 0,0 6 0,0-2 0,0 6 0,0-7 0,0 3 0,0-6 0,0 0 0,0-7 0,0 1 0,0-4 0,0 1 0,0 0 0,2-3 0,0 3 0,2-5 0,0 4 0,0-3 0,1 3 0,-1-4 0,0 2 0,0 1 0,0-3 0,0 2 0,0-2 0,0 0 0,0-2 0,0 2 0,0-4 0,2 2 0,0-2 0,6 0 0,2 0 0,1 0 0,9 0 0,-5 0 0,5 0 0,-3 0 0,-4 0 0,1 0 0,-6 0 0,-1 0 0,-5-2 0,0 2 0,-2-2 0,-1 0 0,0 0 0,-3-2 0,2 0 0,0 0 0,-2-2 0,4 0 0,-2-3 0,3 0 0,-1-2 0,1 1 0,-1-1 0,1 2 0,-1 1 0,0-1 0,1 0 0,-1 0 0,-2 0 0,0 1 0,-2-1 0,0 0 0,0 0 0,0 0 0,0 1 0,0-4 0,0 5 0,0-4 0,0 7 0,0-2 0,0 2 0,0 0 0,0 0 0,0 0 0,0 0 0,0 0 0,0-2 0,0 0 0,0-3 0,0 0 0,0 2 0,0-1 0,0 4 0,0-2 0,0 1 0,0 1 0,0 2 0,0 0 0</inkml:trace>
  <inkml:trace contextRef="#ctx0" brushRef="#br0" timeOffset="24385">1255 1 24575,'0'6'0,"0"9"0,0-3 0,0 8 0,0-3 0,0-5 0,0 5 0,0-10 0,0 4 0,0-4 0,0 1 0,0-1 0,0 1 0,0-3 0,0 1 0,0-2 0,0 0 0,0 2 0,0-2 0,0 2 0,0 0 0,0 10 0,0-5 0,0 8 0,0-11 0,0 4 0,0-3 0,0 2 0,0-2 0,0 6 0,0-3 0,0 3 0,0-1 0,0-2 0,0 0 0,0 2 0,0-3 0,0 4 0,0 2 0,0 1 0,0 3 0,0 3 0,0-2 0,0-1 0,0-4 0,0-5 0,0-1 0,0-2 0,0-2 0,0-1 0,0-2 0,0-1 0,0 1 0,0 0 0,0 2 0,0 0 0,0 12 0,0-5 0,0 12 0,0-12 0,0 0 0,0-7 0,0-2 0,0 0 0,0 0 0,0-2 0,0 0 0</inkml:trace>
  <inkml:trace contextRef="#ctx0" brushRef="#br0" timeOffset="26358">1462 81 24575,'0'8'0,"0"2"0,0 4 0,0 1 0,0-1 0,0 0 0,0 4 0,0 9 0,0 45 0,0-29 0,0 34 0,0-48 0,0 8 0,0-1 0,0 0 0,0-3 0,0-4 0,0-5 0,0-3 0,0-3 0,0-1 0,0-5 0,0 2 0,0-5 0,0 2 0,0-2 0,0 0 0,0-1 0,0 1 0,3 2 0,-1-1 0,1 1 0,0-5 0,-2 3 0,0-5 0,1 2 0,-1-2 0,0 0 0,-1-2 0,0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1:21.52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21 24575,'6'11'0,"7"3"0,4 5 0,6 7 0,-4-8 0,1 9 0,-4-10 0,0 5 0,0-6 0,-4-6 0,-3-1 0,-2-4 0,-3-1 0,2 0 0,0-4 0,8 2 0,-1-2 0,10-2 0,0-7 0,6-6 0,4-7 0,3-10 0,9-4 0,3-15 0,10-4 0,-1-13-330,-23 30 0,-1 0 330,25-37 0,-10 15 0,-4 2 0,-15 22 0,-3-3 0,-2 8 0,-10 10 0,-2 5 0,-5 7 660,-1 3-660,-3 2 0,-2 2 0,-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1:27.52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17 24575,'19'3'0,"1"5"0,8 1 0,-6 4 0,3 1 0,-7-3 0,1-1 0,-2-2 0,-5-6 0,-1 2 0,-2-3 0,5 1 0,1-7 0,20-19 0,7-7 0,11-17 0,8-2 0,3-6 0,5-2 0,-13 14 0,7-4 0,-22 23 0,14-12 0,-12 14 0,-8 4 0,-7 5 0,-8 6 0,-4 3 0,-2 2 0,-7 1 0,-1 2 0,-2-2 0,0 2 0,-2 7 0,-1 11 0,-1-7 0,0 5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1:30.72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75 24575,'2'6'0,"13"14"0,-6-8 0,17 13 0,-13-12 0,5 0 0,-5-3 0,-2-1 0,0-6 0,1 3 0,5-6 0,12 2 0,10-11 0,30-16 0,10-18 0,-27 9 0,2-2-821,1 0 0,-1 0 821,-5-1 0,0 0 0,3 1 0,-1 0 0,-6 2 0,-2 2-823,26-19 823,-28 20 0,-1 1-158,3-2 158,8-8 0,-13 14 0,-14 6 1556,-6 9-1556,-7 1 886,-4 6-886,-1 2 45,-4-2 0,0 4 0,-2-2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2:03.07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0'5'0,"0"4"0,0 12 0,0 1 0,0-1 0,0 15 0,0-4 0,0 4 0,0-1 0,0-10 0,0 8 0,0 0 0,0-5 0,0-3 0,0-7 0,0-4 0,0-2 0,0-4 0,0-1 0,0-1 0,0-2 0,0 0 0,0 0 0,0-1 0,0 1 0,0 0 0,0 0 0,0-1 0,0 1 0,0 0 0,0 0 0,2-1 0,-2 3 0,2 1 0,-2 0 0,0 1 0,0-2 0,0 3 0,2-2 0,-2-1 0,2-2 0,-2 0 0,0 0 0,0-2 0,0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1:51.82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52 24575,'14'10'0,"4"1"0,30 21 0,-17-14 0,17 14 0,-27-21 0,-5-1 0,-2-3 0,-5-2 0,5-3 0,-1 0 0,10-7 0,9-19 0,11-14 0,4-11 0,17-18-737,-7 6 737,-18 21 0,-1 2 0,15-16 0,8-6 0,-24 25 0,4-4 0,-9 11 0,-9 8 0,-7 7 737,-4 3-737,-6 4 0,0 3 0,-2 1 0,0 2 0,0 0 0,-2 0 0,-1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01.87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72 24575,'18'0'0,"6"0"0,13 0 0,4 0 0,34 0 0,-33 0 0,35 0 0,-32 0 0,7 0 0,2-3 0,-8-7 0,4-7 0,1-7 0,2-11 0,5-3 0,0-8 0,-1-3 0,-16 13 0,2-8 0,-16 15 0,6-7 0,-9 8 0,-4 6 0,-7 3 0,-3 7 0,-3 3 0,-3 3 0,0 3 0,0 2 0,-2-1 0,0 2 0,-2-2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18.9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305 24575,'6'4'0,"3"4"0,7 8 0,0 0 0,6 3 0,-5 0 0,2-2 0,-3 2 0,0-3 0,-6-6 0,2-1 0,-8-5 0,2 0 0,0 1 0,3-3 0,3 0 0,5-2 0,8-6 0,1-3 0,11-9 0,1-5 0,2-6 0,9-7 0,-3-3 0,5-5 0,6-1 0,-5 0 0,-8 9 0,-2 0 0,-14 11 0,5 1 0,-6 3 0,-8 8 0,-2 0 0,-9 8 0,0-1 0,-4 6 0,0-2 0,-2 2 0,0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28.26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49 24575,'0'9'0,"0"0"0,2 12 0,-1-5 0,3 2 0,-2-7 0,3-2 0,1-2 0,4 4 0,5-3 0,7 6 0,6-1 0,9 0 0,-7 1 0,9-1 0,-13-2 0,6 0 0,-10-2 0,-2-2 0,-5-2 0,2-2 0,4-1 0,16-2 0,11-7 0,21-12 0,18-17 0,-14 0-348,-24 8 0,1 0 348,28-14 0,-29 11 0,1 0 0,-5 4 0,-1 2 0,-1-3 0,-1 1 0,39-22 0,-10 6 0,10-5 0,-5 7 0,-17 9 0,5 0 0,-25 15 0,3-2 0,-6 4 0,-14 6 696,-2 2-696,-8 4 0,-3 1 0,-3 2 0,-2 0 0,0 0 0,0 0 0,-2 0 0,-1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39.71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304 24575,'0'6'0,"11"19"0,-4-12 0,13 23 0,-12-27 0,3 11 0,-5-17 0,1 5 0,2-5 0,2 1 0,4 1 0,6-2 0,8-1 0,8-2 0,4 0 0,14 0 0,7-10 0,5-6 0,5-11 0,-5-6 0,-3-1 0,0-4 0,-14 3 0,-3 1 0,-15 8 0,2-4 0,-6 4 0,4-3 0,-4 2 0,-2 6 0,-7 5 0,-4 3 0,-4 4 0,-4 2 0,-1 3 0,-2 0 0,0 4 0,0-2 0,-4 2 0,-2 0 0,0 0 0,-2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46.74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91 24575,'2'10'0,"4"2"0,4 1 0,2 2 0,-1-7 0,-2 3 0,-2-8 0,-1 2 0,-2-4 0,0 0 0,2-1 0,1 0 0,7 0 0,4-5 0,12-8 0,15-15 0,30-23-1085,3-5 1085,-24 17 0,-1 0 0,24-19 0,-28 21 0,0-1 0,-7 9 0,-1 1 0,7-6 0,-2 2 0,20-11 0,2-2 0,-27 21 0,3-3 0,-10 8 0,-16 9 1085,-4 3-1085,-5 2 0,-2 3 0,-3 1 0,-2 14 0,-2-8 0,0 8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2:53.84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38 24575,'11'0'0,"0"0"0,18 7 0,-11-1 0,15 10 0,-15-5 0,6 2 0,-6-3 0,0 0 0,-4-3 0,0 0 0,-2-2 0,2 0 0,-2-3 0,8 0 0,2-2 0,10 0 0,6-12 0,22-18 0,-10-8 0,27-24 0,-20 7 0,14-12 0,-24 17 0,8-6 0,-16 17 0,3 1 0,-6 5 0,-10 12 0,-7 5 0,-3 6 0,-7 3 0,-3 5 0,-2 0 0,0 2 0,0 0 0,-2 0 0,-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07.33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92 24575,'7'2'0,"5"0"0,12-2 0,9 3 0,13 1 0,5-1 0,4 3 0,10-2 0,8 0 0,12-7 0,3-25 0,-6-6 0,-35 0 0,-2-2 0,21-14 0,-19 10 0,-2 1 0,3-4 0,23-18 0,-31 23 0,6 2 0,-14 7 0,-10 9 0,-6 9 0,-6 2 0,-4 5 0,-2 2 0,-2 0 0,0 2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12.34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35 24575,'0'8'0,"2"4"0,14 26 0,-2-9 0,15 20 0,-15-28 0,7 10 0,-11-18 0,5 8 0,-7-11 0,1 1 0,-3-6 0,-1-1 0,9-2 0,-1-2 0,5 2 0,9-1 0,-7 1 0,14-2 0,-4 0 0,6 0 0,9-3 0,-7-3 0,8-10 0,-11-7 0,4-7 0,-5-9 0,1 1 0,0-9 0,-2 3 0,-6 10 0,1-7 0,-3 15 0,4-9 0,3 6 0,-2 4 0,-1 5 0,-4 6 0,-4 3 0,-3 4 0,-7 4 0,-1 1 0,-6 2 0,-2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19.6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179 24575,'0'11'0,"10"6"0,1 9 0,13 8 0,1 0 0,8 6 0,1-1 0,5-2 0,-6-1 0,6-7 0,4 1 0,2-3 0,10-6 0,2 0 0,-1-10 0,9-1 0,-3-6 0,-1-4 0,23-29 0,-9-12-1011,-24 9 0,0-4 1011,-2-4 0,-2-1 0,-5 9 0,0 1 0,3-9 0,-3 2 0,12-5 0,8-11 0,-16 15 0,0 3 0,-9 6 0,-11 12 2022,-10 5-2022,-7 6 0,-3 3 0,-2 2 0,0 2 0,-1 0 0,1 0 0,0 0 0,0 0 0,2 0 0,-3 0 0,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7:24.526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971 24575,'8'4'0,"2"4"0,5 3 0,-3 0 0,2-1 0,-7-3 0,2-3 0,-3 0 0,0-2 0,3 1 0,2-2 0,0-1 0,7-10 0,6-7 0,4-14 0,9-10 0,3-10 0,-8 9 0,1-3-893,21-40 893,-17 27 0,-1 0 0,11-22 0,-15 27 0,2 0 0,21-24 0,-16 22 0,0 1 0,17-18 0,-23 33 0,-1 2 0,-4 3 0,2 7 0,-20 19 0,-4 2 0,-2 6 223,0-2 0,-2 2 0,0 0 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25.63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73 24575,'10'3'0,"26"9"0,-5-1 0,17 5 0,-17-10 0,-2-1 0,3-2 0,0 0 0,9 0 0,-4-3 0,4-5 0,-4-11 0,2-12 0,3-14 0,1-5 0,1-4 0,0-1 0,0 1 0,-1 3 0,0 2 0,-2 5 0,-3 0 0,-6 11 0,-1-4 0,-7 13 0,3-3 0,-8 5 0,-3 5 0,-6 3 0,-4 6 0,-2-1 0,0 6 0,-3-2 0,0 2 0,-3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32.42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99 24575,'0'5'0,"7"7"0,-3 1 0,9 6 0,-6-7 0,0 0 0,2 1 0,-4-5 0,3 2 0,-1-3 0,2 2 0,6 3 0,0-2 0,10 4 0,-6-6 0,8 0 0,-5-3 0,9 1 0,6-3 0,-3 0 0,2-3 0,-3-12 0,1-2 0,15-21 0,14-13 0,-4 4 0,-19 14 0,2-1 0,27-18 0,-26 21 0,-1 0 0,21-12 0,7 3 0,-25 13 0,6 0 0,-12 5 0,-14 7 0,-4 4 0,-9 6 0,-3-1 0,-3 3 0,-2 0 0,0 0 0,-2 0 0,-1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39.63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05 24575,'0'17'0,"12"14"0,12 15 0,7-3 0,16 6 0,-21-26 0,17 17 0,-19-23 0,8 10 0,-11-16 0,-3 0 0,-3-7 0,-3-1 0,2-16 0,10-27 0,9-30 0,-5 18 0,2-2 0,-6 9 0,2 0 0,10-13 0,2 1 0,-7 14 0,-1 1 0,27-34 0,-1 1 0,-22 36 0,1-7 0,-10 19 0,-9 8 0,-6 7 0,-4 7 0,-2-1 0,-7 6 0,-6-2 0,2 2 0,-2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3:45.95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227 24575,'0'2'0,"0"19"0,0-2 0,8 18 0,4-12 0,9 5 0,6-3 0,5 1 0,10-2 0,11-8 0,4-2 0,13-8 0,-2-4 0,15-1-514,-28-10 0,1-4 514,-3-1 0,-1-4 0,-2-2 0,-1-3-253,4-4 1,-4-2 252,23-22 0,-25 23 0,1-1 0,32-30 0,-23 21 0,1-4 0,-19 14 0,4 2 1000,-5-1-1000,-6 10 533,-10 4-533,-1 3 0,-7 3 0,-2 2 0,-3 1 0,-3 2 0,-2 0 0,0 0 0,-3 0 0,-7 0 0,-3 0 0,1 0 0,1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7:18.28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58 24575,'11'26'0,"-6"-11"0,13 18 0,-10-21 0,3 0 0,1-3 0,-3 0 0,2-2 0,0-1 0,1-1 0,3-2 0,2-1 0,4-2 0,8 0 0,21-18 0,18-17 0,0-10 0,8-11 0,-18 10 0,-1-3 0,4 2 0,-3-2 0,4 3 0,0-1 0,-3 9 0,-15 6 0,1 6 0,-19 8 0,4 0 0,-9 7 0,-3 4 0,-9 3 0,0 1 0,-5 1 0,0 2 0,0 0 0,-1 0 0,-1 0 0,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4:00.02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25 24575,'4'4'0,"-1"0"0,5 0 0,-2 1 0,3-1 0,2 1 0,17 4 0,-4-2 0,13 3 0,-1-7 0,2-1 0,12-2 0,6 0 0,5-9 0,11-8 0,-5-9 0,-13 1 0,4-2 0,-20 8 0,9-7 0,-6 6 0,-6-5 0,-6 10 0,-7-1 0,-5 6 0,-2 0 0,-1 1 0,-2 1 0,-1 2 0,-2 1 0,-3 3 0,3-2 0,-5 3 0,2-1 0,-2 2 0,-3 0 0,0 0 0,-3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4:12.4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 422 24575,'-2'-2'0,"4"6"0,6 2 0,1 2 0,9 4 0,-2-2 0,0-1 0,1 1 0,-8-6 0,2-1 0,-2-1 0,5-2 0,9 0 0,15-6 0,10-12 0,25-15 0,-30 6 0,2-2-325,7-4 1,1 0 324,-7 4 0,-2 0 0,34-24 0,-10 11 0,-11 4 0,3-2 0,-17 12 0,-16 8 0,-9 7 0,-9 6 0,-3 3 162,-2 0 0,-1 4 0,-2-2 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4:31.46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56 24575,'10'17'0,"-1"-9"0,0 9 0,-1-6 0,-3-3 0,1 2 0,-2-6 0,0-2 0,2 0 0,6-2 0,10 0 0,21 0 0,15 0 0,5-6 0,12-6 0,-2-4 0,1-10 0,8 5 0,-19-3 0,-4 2 0,1-1 0,9-3 0,-14 5 0,0-1 0,17-4 0,-21 5 0,12-4 0,-31 12 0,-3 0 0,-8 7 0,-6-1 0,-6 4 0,-3 1 0,-2 2 0,0 0 0,0 0 0,0 0 0,-2 0 0,0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4:38.36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79 24575,'2'4'0,"0"2"0,2 3 0,1 2 0,11 5 0,-6-6 0,11 3 0,-3-5 0,15 6 0,5-6 0,27 0 0,0-15 0,-13-8 0,2-7-807,-1-3 1,0-5 806,17-16 0,-1-1 0,-16 11 0,-1-1 0,11-10 0,-5 3-192,2 2 192,-18 11 0,-2 1 0,7-3 0,3-2 0,-15 9 0,-15 12 0,-5 4 1596,-9 5-1596,0 3 0,-4 0 0,0 2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4:44.45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65 24575,'10'9'0,"3"2"0,13 13 0,5 0 0,-7-6 0,7 2 0,-2-4 0,-5-6 0,3 2 0,-12-10 0,2 1 0,1-1 0,9-10 0,16-23 0,-2 1 0,20-27 0,-2 6-428,6-10 428,5-2 0,-11 5 0,-16 18 0,5-5 0,-18 16 0,11-9 0,-9 9 0,-7 5 428,-4 7-428,-6 5 0,-5 5 0,1 0 0,-7 3 0,2 2 0,-2 0 0,-2 5 0,0-2 0,-2 2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2:06.66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35 414 24575,'0'6'0,"0"-1"0,3 13 0,4 13 0,-1-6 0,4 11 0,-5-11 0,1-4 0,-1 7 0,1-3 0,-1 0 0,-2-1 0,2-3 0,-2-3 0,-1-1 0,0-5 0,0-1 0,3 9 0,-2-9 0,3 9 0,-6-11 0,4 0 0,-4 0 0,2-1 0,0-1 0,-2 1 0,2-3 0,-2 1 0,0-2 0,2-1 0,-2 1 0,2 0 0,-2-3 0,0-3 0,0-3 0,-2-6 0,0 0 0,-3-2 0,0-1 0,1 2 0,-1-2 0,0-3 0,2-1 0,-2-7 0,5 0 0,-6-10 0,5 1 0,-1-11 0,2 15 0,0-9 0,0 9 0,0-6 0,0 3 0,0 1 0,0 7 0,0 4 0,0 3 0,0 4 0,0 2 0,0 3 0,0 3 0,0 2 0,0 0 0,0 0 0,0 0 0,0 0 0,0 1 0,0-3 0,0 1 0,0-1 0,0 2 0,0 0 0,0 0 0,0 0 0,-2 0 0,1 0 0,0 0 0,-1 2 0,1-1 0,0 1 0,-1-2 0,1-2 0,0-1 0,-1-2 0,1-2 0,-3-1 0,1-2 0,1 2 0,-1 0 0,2 6 0,0-2 0,-1 3 0,1 1 0,0 1 0,-1 1 0,1-2 0,0 0 0,-3-2 0,0-5 0,-1-1 0,-2-4 0,3 4 0,-3-2 0,4 5 0,-3 0 0,3 3 0,1 2 0,0 0 0,1 2 0,0 8 0,-1-4 0,2 6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2:04.80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 24575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42:04.37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9'9'0,"4"4"0,10 8 0,1 5 0,6-1 0,3 10 0,2-9 0,29 26 0,-23-23 0,20 16 0,-33-22 0,5-1 0,-13 0 0,5-5 0,-8 2 0,-2-6 0,-3-1 0,-3-3 0,-2-2 0,-1-1 0,-2-2 0,-2 0 0,1-1 0,-2 0 0,0-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28:08.26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56 24575,'27'28'0,"-10"-11"0,13 12 0,-17-16 0,-4-5 0,-1-2 0,-4-3 0,2-2 0,-3-1 0,1 0 0,0 0 0,2-4 0,1-3 0,2-2 0,4-9 0,0 5 0,6-9 0,-2 2 0,9-10 0,-10 10 0,18-18 0,-15 14 0,14-16 0,-5 8 0,2-3 0,2-1 0,0 3 0,1-2 0,-7 6 0,4-2 0,-9 7 0,7-6 0,-5 6 0,-3 1 0,-1 4 0,-3 4 0,-4 2 0,0 1 0,-5 6 0,-1-1 0,-2 3 0,-1 2 0,1-1 0,-1 2 0,-2-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28:29.13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654 24575,'13'13'0,"0"-2"0,2 4 0,3-2 0,-1 6 0,2-4 0,-3 3 0,-4-10 0,-1 1 0,-4-5 0,1 0 0,-3 0 0,5-1 0,-2-1 0,8-2 0,0 0 0,8-8 0,2-5 0,7-8 0,2-8 0,5-4 0,1-5 0,5-8 0,2-6 0,5-5 0,-2-9 0,5-8 0,-8 2 0,-8 14 0,-5 2 0,-12 16 0,0 1 0,-4 5 0,-7 12 0,-4 8 0,-1 4 0,-3 4 0,-2 4 0,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8T16:39:02.54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493 24575,'0'5'0,"0"2"0,0 4 0,0 7 0,0 1 0,2 5 0,1-3 0,4-3 0,1 2 0,2-2 0,0 0 0,0-3 0,-3-2 0,-1-7 0,-1 4 0,-1-7 0,2 1 0,3-2 0,1-9 0,8-8 0,1-12 0,10-12 0,10-14 0,3-4 0,14-14-3392,-7 7 0,0 1 3392,5 0-616,1 0 616,-15 20 0,4-1 0,-15 15 0,3-1 0,-8 7 0,-9 10 0,-5 3 6480,-2 4-6480,-3 3 230,1 1 0,-4 2 0,-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524</Words>
  <Characters>2989</Characters>
  <Application>Microsoft Office Word</Application>
  <DocSecurity>0</DocSecurity>
  <Lines>24</Lines>
  <Paragraphs>7</Paragraphs>
  <ScaleCrop>false</ScaleCrop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vemireddy@outlook.com</dc:creator>
  <cp:keywords/>
  <cp:lastModifiedBy>pranathivemireddy@outlook.com</cp:lastModifiedBy>
  <cp:revision>2</cp:revision>
  <dcterms:created xsi:type="dcterms:W3CDTF">2024-11-18T16:49:00Z</dcterms:created>
  <dcterms:modified xsi:type="dcterms:W3CDTF">2024-11-18T16:49:00Z</dcterms:modified>
</cp:coreProperties>
</file>